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37A44" w:rsidRPr="00537A44" w:rsidRDefault="00537A44" w:rsidP="00537A44">
      <w:pPr>
        <w:widowControl/>
        <w:shd w:val="clear" w:color="auto" w:fill="FFFFFF"/>
        <w:textAlignment w:val="baseline"/>
        <w:outlineLvl w:val="0"/>
        <w:rPr>
          <w:rFonts w:ascii="Open Sans" w:eastAsia="新細明體" w:hAnsi="Open Sans" w:cs="Open Sans"/>
          <w:b/>
          <w:bCs/>
          <w:color w:val="343F49"/>
          <w:kern w:val="36"/>
          <w:sz w:val="48"/>
          <w:szCs w:val="48"/>
        </w:rPr>
      </w:pPr>
      <w:r w:rsidRPr="00537A44">
        <w:rPr>
          <w:rFonts w:ascii="Open Sans" w:eastAsia="新細明體" w:hAnsi="Open Sans" w:cs="Open Sans"/>
          <w:b/>
          <w:bCs/>
          <w:color w:val="343F49"/>
          <w:kern w:val="36"/>
          <w:sz w:val="48"/>
          <w:szCs w:val="48"/>
        </w:rPr>
        <w:t xml:space="preserve">Pareto Charting in </w:t>
      </w:r>
      <w:proofErr w:type="spellStart"/>
      <w:r w:rsidRPr="00537A44">
        <w:rPr>
          <w:rFonts w:ascii="Open Sans" w:eastAsia="新細明體" w:hAnsi="Open Sans" w:cs="Open Sans"/>
          <w:b/>
          <w:bCs/>
          <w:color w:val="343F49"/>
          <w:kern w:val="36"/>
          <w:sz w:val="48"/>
          <w:szCs w:val="48"/>
        </w:rPr>
        <w:t>PowerBI</w:t>
      </w:r>
      <w:proofErr w:type="spellEnd"/>
    </w:p>
    <w:p w:rsidR="009F4275" w:rsidRDefault="009F4275"/>
    <w:p w:rsidR="00537A44" w:rsidRDefault="00537A44"/>
    <w:p w:rsidR="00537A44" w:rsidRDefault="00537A44">
      <w:r>
        <w:rPr>
          <w:noProof/>
        </w:rPr>
        <w:drawing>
          <wp:inline distT="0" distB="0" distL="0" distR="0" wp14:anchorId="55157956" wp14:editId="6BF2BB3E">
            <wp:extent cx="5274310" cy="2973705"/>
            <wp:effectExtent l="0" t="0" r="254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274310" cy="2973705"/>
                    </a:xfrm>
                    <a:prstGeom prst="rect">
                      <a:avLst/>
                    </a:prstGeom>
                  </pic:spPr>
                </pic:pic>
              </a:graphicData>
            </a:graphic>
          </wp:inline>
        </w:drawing>
      </w:r>
    </w:p>
    <w:p w:rsidR="005B6CC2" w:rsidRDefault="005B6CC2"/>
    <w:p w:rsidR="005B6CC2" w:rsidRPr="005B6CC2" w:rsidRDefault="005B6CC2" w:rsidP="005B6CC2">
      <w:pPr>
        <w:widowControl/>
        <w:pBdr>
          <w:top w:val="single" w:sz="6" w:space="15" w:color="EBEBEB"/>
          <w:left w:val="single" w:sz="6" w:space="15" w:color="EBEBEB"/>
          <w:bottom w:val="single" w:sz="6" w:space="15" w:color="EBEBEB"/>
          <w:right w:val="single" w:sz="6" w:space="15" w:color="EBEBEB"/>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細明體" w:hAnsi="Consolas" w:cs="細明體"/>
          <w:color w:val="343F49"/>
          <w:kern w:val="0"/>
          <w:sz w:val="21"/>
          <w:szCs w:val="21"/>
        </w:rPr>
      </w:pPr>
      <w:proofErr w:type="gramStart"/>
      <w:r w:rsidRPr="005B6CC2">
        <w:rPr>
          <w:rFonts w:ascii="Consolas" w:eastAsia="細明體" w:hAnsi="Consolas" w:cs="細明體"/>
          <w:color w:val="343F49"/>
          <w:kern w:val="0"/>
          <w:sz w:val="21"/>
          <w:szCs w:val="21"/>
        </w:rPr>
        <w:t>let</w:t>
      </w:r>
      <w:proofErr w:type="gramEnd"/>
    </w:p>
    <w:p w:rsidR="005B6CC2" w:rsidRPr="005B6CC2" w:rsidRDefault="005B6CC2" w:rsidP="005B6CC2">
      <w:pPr>
        <w:widowControl/>
        <w:pBdr>
          <w:top w:val="single" w:sz="6" w:space="15" w:color="EBEBEB"/>
          <w:left w:val="single" w:sz="6" w:space="15" w:color="EBEBEB"/>
          <w:bottom w:val="single" w:sz="6" w:space="15" w:color="EBEBEB"/>
          <w:right w:val="single" w:sz="6" w:space="15" w:color="EBEBEB"/>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細明體" w:hAnsi="Consolas" w:cs="細明體"/>
          <w:color w:val="343F49"/>
          <w:kern w:val="0"/>
          <w:sz w:val="21"/>
          <w:szCs w:val="21"/>
        </w:rPr>
      </w:pPr>
      <w:r w:rsidRPr="005B6CC2">
        <w:rPr>
          <w:rFonts w:ascii="Consolas" w:eastAsia="細明體" w:hAnsi="Consolas" w:cs="細明體"/>
          <w:color w:val="343F49"/>
          <w:kern w:val="0"/>
          <w:sz w:val="21"/>
          <w:szCs w:val="21"/>
        </w:rPr>
        <w:t xml:space="preserve"> Source = </w:t>
      </w:r>
      <w:proofErr w:type="gramStart"/>
      <w:r w:rsidRPr="005B6CC2">
        <w:rPr>
          <w:rFonts w:ascii="Consolas" w:eastAsia="細明體" w:hAnsi="Consolas" w:cs="細明體"/>
          <w:color w:val="343F49"/>
          <w:kern w:val="0"/>
          <w:sz w:val="21"/>
          <w:szCs w:val="21"/>
        </w:rPr>
        <w:t>Excel.Workbook(</w:t>
      </w:r>
      <w:proofErr w:type="gramEnd"/>
      <w:r w:rsidRPr="005B6CC2">
        <w:rPr>
          <w:rFonts w:ascii="Consolas" w:eastAsia="細明體" w:hAnsi="Consolas" w:cs="細明體"/>
          <w:color w:val="343F49"/>
          <w:kern w:val="0"/>
          <w:sz w:val="21"/>
          <w:szCs w:val="21"/>
        </w:rPr>
        <w:t>Web.Contents("http://powerbi.tips/wp-content/uploads/2016/10/Sample-Data.xlsx"), null, true),</w:t>
      </w:r>
    </w:p>
    <w:p w:rsidR="005B6CC2" w:rsidRPr="005B6CC2" w:rsidRDefault="005B6CC2" w:rsidP="005B6CC2">
      <w:pPr>
        <w:widowControl/>
        <w:pBdr>
          <w:top w:val="single" w:sz="6" w:space="15" w:color="EBEBEB"/>
          <w:left w:val="single" w:sz="6" w:space="15" w:color="EBEBEB"/>
          <w:bottom w:val="single" w:sz="6" w:space="15" w:color="EBEBEB"/>
          <w:right w:val="single" w:sz="6" w:space="15" w:color="EBEBEB"/>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細明體" w:hAnsi="Consolas" w:cs="細明體"/>
          <w:color w:val="343F49"/>
          <w:kern w:val="0"/>
          <w:sz w:val="21"/>
          <w:szCs w:val="21"/>
        </w:rPr>
      </w:pPr>
      <w:r w:rsidRPr="005B6CC2">
        <w:rPr>
          <w:rFonts w:ascii="Consolas" w:eastAsia="細明體" w:hAnsi="Consolas" w:cs="細明體"/>
          <w:color w:val="343F49"/>
          <w:kern w:val="0"/>
          <w:sz w:val="21"/>
          <w:szCs w:val="21"/>
        </w:rPr>
        <w:t xml:space="preserve"> Table1_Table = </w:t>
      </w:r>
      <w:proofErr w:type="gramStart"/>
      <w:r w:rsidRPr="005B6CC2">
        <w:rPr>
          <w:rFonts w:ascii="Consolas" w:eastAsia="細明體" w:hAnsi="Consolas" w:cs="細明體"/>
          <w:color w:val="343F49"/>
          <w:kern w:val="0"/>
          <w:sz w:val="21"/>
          <w:szCs w:val="21"/>
        </w:rPr>
        <w:t>Source{</w:t>
      </w:r>
      <w:proofErr w:type="gramEnd"/>
      <w:r w:rsidRPr="005B6CC2">
        <w:rPr>
          <w:rFonts w:ascii="Consolas" w:eastAsia="細明體" w:hAnsi="Consolas" w:cs="細明體"/>
          <w:color w:val="343F49"/>
          <w:kern w:val="0"/>
          <w:sz w:val="21"/>
          <w:szCs w:val="21"/>
        </w:rPr>
        <w:t>[Item="Table1",Kind="Table"]}[Data],</w:t>
      </w:r>
    </w:p>
    <w:p w:rsidR="005B6CC2" w:rsidRPr="005B6CC2" w:rsidRDefault="005B6CC2" w:rsidP="005B6CC2">
      <w:pPr>
        <w:widowControl/>
        <w:pBdr>
          <w:top w:val="single" w:sz="6" w:space="15" w:color="EBEBEB"/>
          <w:left w:val="single" w:sz="6" w:space="15" w:color="EBEBEB"/>
          <w:bottom w:val="single" w:sz="6" w:space="15" w:color="EBEBEB"/>
          <w:right w:val="single" w:sz="6" w:space="15" w:color="EBEBEB"/>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細明體" w:hAnsi="Consolas" w:cs="細明體"/>
          <w:color w:val="343F49"/>
          <w:kern w:val="0"/>
          <w:sz w:val="21"/>
          <w:szCs w:val="21"/>
        </w:rPr>
      </w:pPr>
      <w:r w:rsidRPr="005B6CC2">
        <w:rPr>
          <w:rFonts w:ascii="Consolas" w:eastAsia="細明體" w:hAnsi="Consolas" w:cs="細明體"/>
          <w:color w:val="343F49"/>
          <w:kern w:val="0"/>
          <w:sz w:val="21"/>
          <w:szCs w:val="21"/>
        </w:rPr>
        <w:t xml:space="preserve"> #"Changed Type" = </w:t>
      </w:r>
      <w:proofErr w:type="spellStart"/>
      <w:proofErr w:type="gramStart"/>
      <w:r w:rsidRPr="005B6CC2">
        <w:rPr>
          <w:rFonts w:ascii="Consolas" w:eastAsia="細明體" w:hAnsi="Consolas" w:cs="細明體"/>
          <w:color w:val="343F49"/>
          <w:kern w:val="0"/>
          <w:sz w:val="21"/>
          <w:szCs w:val="21"/>
        </w:rPr>
        <w:t>Table.TransformColumnTypes</w:t>
      </w:r>
      <w:proofErr w:type="spellEnd"/>
      <w:r w:rsidRPr="005B6CC2">
        <w:rPr>
          <w:rFonts w:ascii="Consolas" w:eastAsia="細明體" w:hAnsi="Consolas" w:cs="細明體"/>
          <w:color w:val="343F49"/>
          <w:kern w:val="0"/>
          <w:sz w:val="21"/>
          <w:szCs w:val="21"/>
        </w:rPr>
        <w:t>(</w:t>
      </w:r>
      <w:proofErr w:type="gramEnd"/>
      <w:r w:rsidRPr="005B6CC2">
        <w:rPr>
          <w:rFonts w:ascii="Consolas" w:eastAsia="細明體" w:hAnsi="Consolas" w:cs="細明體"/>
          <w:color w:val="343F49"/>
          <w:kern w:val="0"/>
          <w:sz w:val="21"/>
          <w:szCs w:val="21"/>
        </w:rPr>
        <w:t>Table1_Table,{{"Item", type text}, {"Sales", Int64.Type}, {"Segment", type text}})</w:t>
      </w:r>
    </w:p>
    <w:p w:rsidR="005B6CC2" w:rsidRPr="005B6CC2" w:rsidRDefault="005B6CC2" w:rsidP="005B6CC2">
      <w:pPr>
        <w:widowControl/>
        <w:pBdr>
          <w:top w:val="single" w:sz="6" w:space="15" w:color="EBEBEB"/>
          <w:left w:val="single" w:sz="6" w:space="15" w:color="EBEBEB"/>
          <w:bottom w:val="single" w:sz="6" w:space="15" w:color="EBEBEB"/>
          <w:right w:val="single" w:sz="6" w:space="15" w:color="EBEBEB"/>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細明體" w:hAnsi="Consolas" w:cs="細明體"/>
          <w:color w:val="343F49"/>
          <w:kern w:val="0"/>
          <w:sz w:val="21"/>
          <w:szCs w:val="21"/>
        </w:rPr>
      </w:pPr>
      <w:proofErr w:type="gramStart"/>
      <w:r w:rsidRPr="005B6CC2">
        <w:rPr>
          <w:rFonts w:ascii="Consolas" w:eastAsia="細明體" w:hAnsi="Consolas" w:cs="細明體"/>
          <w:color w:val="343F49"/>
          <w:kern w:val="0"/>
          <w:sz w:val="21"/>
          <w:szCs w:val="21"/>
        </w:rPr>
        <w:t>in</w:t>
      </w:r>
      <w:proofErr w:type="gramEnd"/>
    </w:p>
    <w:p w:rsidR="005B6CC2" w:rsidRPr="005B6CC2" w:rsidRDefault="005B6CC2" w:rsidP="005B6CC2">
      <w:pPr>
        <w:widowControl/>
        <w:pBdr>
          <w:top w:val="single" w:sz="6" w:space="15" w:color="EBEBEB"/>
          <w:left w:val="single" w:sz="6" w:space="15" w:color="EBEBEB"/>
          <w:bottom w:val="single" w:sz="6" w:space="15" w:color="EBEBEB"/>
          <w:right w:val="single" w:sz="6" w:space="15" w:color="EBEBEB"/>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細明體" w:hAnsi="Consolas" w:cs="細明體"/>
          <w:color w:val="343F49"/>
          <w:kern w:val="0"/>
          <w:sz w:val="21"/>
          <w:szCs w:val="21"/>
        </w:rPr>
      </w:pPr>
      <w:r w:rsidRPr="005B6CC2">
        <w:rPr>
          <w:rFonts w:ascii="Consolas" w:eastAsia="細明體" w:hAnsi="Consolas" w:cs="細明體"/>
          <w:color w:val="343F49"/>
          <w:kern w:val="0"/>
          <w:sz w:val="21"/>
          <w:szCs w:val="21"/>
        </w:rPr>
        <w:t xml:space="preserve"> #"Changed Type"</w:t>
      </w:r>
    </w:p>
    <w:p w:rsidR="005B6CC2" w:rsidRDefault="005B6CC2"/>
    <w:p w:rsidR="005B6CC2" w:rsidRDefault="005B6CC2">
      <w:r>
        <w:rPr>
          <w:noProof/>
        </w:rPr>
        <w:lastRenderedPageBreak/>
        <w:drawing>
          <wp:inline distT="0" distB="0" distL="0" distR="0" wp14:anchorId="5BF81A48" wp14:editId="1D3CA82A">
            <wp:extent cx="5274310" cy="2680335"/>
            <wp:effectExtent l="0" t="0" r="2540" b="571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274310" cy="2680335"/>
                    </a:xfrm>
                    <a:prstGeom prst="rect">
                      <a:avLst/>
                    </a:prstGeom>
                  </pic:spPr>
                </pic:pic>
              </a:graphicData>
            </a:graphic>
          </wp:inline>
        </w:drawing>
      </w:r>
    </w:p>
    <w:p w:rsidR="000B59EB" w:rsidRDefault="000B59EB"/>
    <w:p w:rsidR="000B59EB" w:rsidRPr="000B59EB" w:rsidRDefault="000B59EB" w:rsidP="000B59EB">
      <w:pPr>
        <w:widowControl/>
        <w:shd w:val="clear" w:color="auto" w:fill="FFFFFF"/>
        <w:spacing w:beforeAutospacing="1" w:afterAutospacing="1"/>
        <w:textAlignment w:val="baseline"/>
        <w:rPr>
          <w:rFonts w:ascii="Open Sans" w:eastAsia="新細明體" w:hAnsi="Open Sans" w:cs="Open Sans"/>
          <w:color w:val="343F49"/>
          <w:kern w:val="0"/>
          <w:sz w:val="21"/>
          <w:szCs w:val="21"/>
        </w:rPr>
      </w:pPr>
      <w:r w:rsidRPr="000B59EB">
        <w:rPr>
          <w:rFonts w:ascii="Open Sans" w:eastAsia="新細明體" w:hAnsi="Open Sans" w:cs="Open Sans"/>
          <w:color w:val="343F49"/>
          <w:kern w:val="0"/>
          <w:sz w:val="21"/>
          <w:szCs w:val="21"/>
        </w:rPr>
        <w:t>Rename the Query to </w:t>
      </w:r>
      <w:r w:rsidRPr="000B59EB">
        <w:rPr>
          <w:rFonts w:ascii="inherit" w:eastAsia="新細明體" w:hAnsi="inherit" w:cs="Open Sans"/>
          <w:b/>
          <w:bCs/>
          <w:color w:val="343F49"/>
          <w:kern w:val="0"/>
          <w:sz w:val="21"/>
          <w:szCs w:val="21"/>
          <w:bdr w:val="none" w:sz="0" w:space="0" w:color="auto" w:frame="1"/>
        </w:rPr>
        <w:t>Data</w:t>
      </w:r>
      <w:r w:rsidRPr="000B59EB">
        <w:rPr>
          <w:rFonts w:ascii="Open Sans" w:eastAsia="新細明體" w:hAnsi="Open Sans" w:cs="Open Sans"/>
          <w:color w:val="343F49"/>
          <w:kern w:val="0"/>
          <w:sz w:val="21"/>
          <w:szCs w:val="21"/>
        </w:rPr>
        <w:t>.  Once you’ve completed the data load your data should look like the following.</w:t>
      </w:r>
    </w:p>
    <w:p w:rsidR="000B59EB" w:rsidRPr="000B59EB" w:rsidRDefault="000B59EB" w:rsidP="000B59EB">
      <w:pPr>
        <w:widowControl/>
        <w:rPr>
          <w:rFonts w:ascii="新細明體" w:eastAsia="新細明體" w:hAnsi="新細明體" w:cs="新細明體"/>
          <w:kern w:val="0"/>
          <w:szCs w:val="24"/>
        </w:rPr>
      </w:pPr>
      <w:r w:rsidRPr="000B59EB">
        <w:rPr>
          <w:rFonts w:ascii="inherit" w:eastAsia="新細明體" w:hAnsi="inherit" w:cs="新細明體" w:hint="eastAsia"/>
          <w:b/>
          <w:bCs/>
          <w:noProof/>
          <w:color w:val="29A8DF"/>
          <w:kern w:val="0"/>
          <w:szCs w:val="24"/>
          <w:bdr w:val="none" w:sz="0" w:space="0" w:color="auto" w:frame="1"/>
        </w:rPr>
        <w:drawing>
          <wp:inline distT="0" distB="0" distL="0" distR="0">
            <wp:extent cx="8343900" cy="4257675"/>
            <wp:effectExtent l="0" t="0" r="0" b="9525"/>
            <wp:docPr id="19" name="圖片 19" descr="Load Data to Query Editor">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ad Data to Query Editor">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343900" cy="4257675"/>
                    </a:xfrm>
                    <a:prstGeom prst="rect">
                      <a:avLst/>
                    </a:prstGeom>
                    <a:noFill/>
                    <a:ln>
                      <a:noFill/>
                    </a:ln>
                  </pic:spPr>
                </pic:pic>
              </a:graphicData>
            </a:graphic>
          </wp:inline>
        </w:drawing>
      </w:r>
      <w:r w:rsidRPr="000B59EB">
        <w:rPr>
          <w:rFonts w:ascii="新細明體" w:eastAsia="新細明體" w:hAnsi="新細明體" w:cs="新細明體"/>
          <w:kern w:val="0"/>
          <w:szCs w:val="24"/>
        </w:rPr>
        <w:t>Load Data to Query Editor</w:t>
      </w:r>
    </w:p>
    <w:p w:rsidR="000B59EB" w:rsidRPr="000B59EB" w:rsidRDefault="000B59EB" w:rsidP="000B59EB">
      <w:pPr>
        <w:widowControl/>
        <w:shd w:val="clear" w:color="auto" w:fill="FFFFFF"/>
        <w:spacing w:beforeAutospacing="1" w:afterAutospacing="1"/>
        <w:textAlignment w:val="baseline"/>
        <w:rPr>
          <w:rFonts w:ascii="Open Sans" w:eastAsia="新細明體" w:hAnsi="Open Sans" w:cs="Open Sans"/>
          <w:color w:val="343F49"/>
          <w:kern w:val="0"/>
          <w:sz w:val="21"/>
          <w:szCs w:val="21"/>
        </w:rPr>
      </w:pPr>
      <w:r w:rsidRPr="000B59EB">
        <w:rPr>
          <w:rFonts w:ascii="Open Sans" w:eastAsia="新細明體" w:hAnsi="Open Sans" w:cs="Open Sans"/>
          <w:color w:val="343F49"/>
          <w:kern w:val="0"/>
          <w:sz w:val="21"/>
          <w:szCs w:val="21"/>
        </w:rPr>
        <w:t>On the </w:t>
      </w:r>
      <w:r w:rsidRPr="000B59EB">
        <w:rPr>
          <w:rFonts w:ascii="inherit" w:eastAsia="新細明體" w:hAnsi="inherit" w:cs="Open Sans"/>
          <w:b/>
          <w:bCs/>
          <w:color w:val="343F49"/>
          <w:kern w:val="0"/>
          <w:sz w:val="21"/>
          <w:szCs w:val="21"/>
          <w:bdr w:val="none" w:sz="0" w:space="0" w:color="auto" w:frame="1"/>
        </w:rPr>
        <w:t>Home</w:t>
      </w:r>
      <w:r w:rsidRPr="000B59EB">
        <w:rPr>
          <w:rFonts w:ascii="Open Sans" w:eastAsia="新細明體" w:hAnsi="Open Sans" w:cs="Open Sans"/>
          <w:color w:val="343F49"/>
          <w:kern w:val="0"/>
          <w:sz w:val="21"/>
          <w:szCs w:val="21"/>
        </w:rPr>
        <w:t> ribbon click </w:t>
      </w:r>
      <w:r w:rsidRPr="000B59EB">
        <w:rPr>
          <w:rFonts w:ascii="inherit" w:eastAsia="新細明體" w:hAnsi="inherit" w:cs="Open Sans"/>
          <w:b/>
          <w:bCs/>
          <w:color w:val="343F49"/>
          <w:kern w:val="0"/>
          <w:sz w:val="21"/>
          <w:szCs w:val="21"/>
          <w:bdr w:val="none" w:sz="0" w:space="0" w:color="auto" w:frame="1"/>
        </w:rPr>
        <w:t>Close &amp; Apply </w:t>
      </w:r>
      <w:r w:rsidRPr="000B59EB">
        <w:rPr>
          <w:rFonts w:ascii="Open Sans" w:eastAsia="新細明體" w:hAnsi="Open Sans" w:cs="Open Sans"/>
          <w:color w:val="343F49"/>
          <w:kern w:val="0"/>
          <w:sz w:val="21"/>
          <w:szCs w:val="21"/>
        </w:rPr>
        <w:t>to complete the data load.</w:t>
      </w:r>
    </w:p>
    <w:p w:rsidR="000B59EB" w:rsidRPr="000B59EB" w:rsidRDefault="000B59EB" w:rsidP="000B59EB">
      <w:pPr>
        <w:widowControl/>
        <w:rPr>
          <w:rFonts w:ascii="新細明體" w:eastAsia="新細明體" w:hAnsi="新細明體" w:cs="新細明體"/>
          <w:kern w:val="0"/>
          <w:szCs w:val="24"/>
        </w:rPr>
      </w:pPr>
      <w:r w:rsidRPr="000B59EB">
        <w:rPr>
          <w:rFonts w:ascii="inherit" w:eastAsia="新細明體" w:hAnsi="inherit" w:cs="新細明體" w:hint="eastAsia"/>
          <w:b/>
          <w:bCs/>
          <w:noProof/>
          <w:color w:val="29A8DF"/>
          <w:kern w:val="0"/>
          <w:szCs w:val="24"/>
          <w:bdr w:val="none" w:sz="0" w:space="0" w:color="auto" w:frame="1"/>
        </w:rPr>
        <w:lastRenderedPageBreak/>
        <w:drawing>
          <wp:inline distT="0" distB="0" distL="0" distR="0">
            <wp:extent cx="2905125" cy="1447800"/>
            <wp:effectExtent l="0" t="0" r="9525" b="0"/>
            <wp:docPr id="18" name="圖片 18" descr="Close and Apply">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lose and Apply">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05125" cy="1447800"/>
                    </a:xfrm>
                    <a:prstGeom prst="rect">
                      <a:avLst/>
                    </a:prstGeom>
                    <a:noFill/>
                    <a:ln>
                      <a:noFill/>
                    </a:ln>
                  </pic:spPr>
                </pic:pic>
              </a:graphicData>
            </a:graphic>
          </wp:inline>
        </w:drawing>
      </w:r>
      <w:r w:rsidRPr="000B59EB">
        <w:rPr>
          <w:rFonts w:ascii="新細明體" w:eastAsia="新細明體" w:hAnsi="新細明體" w:cs="新細明體"/>
          <w:kern w:val="0"/>
          <w:szCs w:val="24"/>
        </w:rPr>
        <w:t>Close and Apply</w:t>
      </w:r>
    </w:p>
    <w:p w:rsidR="000B59EB" w:rsidRPr="000B59EB" w:rsidRDefault="000B59EB" w:rsidP="000B59EB">
      <w:pPr>
        <w:widowControl/>
        <w:shd w:val="clear" w:color="auto" w:fill="FFFFFF"/>
        <w:spacing w:before="100" w:beforeAutospacing="1" w:after="100" w:afterAutospacing="1"/>
        <w:textAlignment w:val="baseline"/>
        <w:rPr>
          <w:rFonts w:ascii="Open Sans" w:eastAsia="新細明體" w:hAnsi="Open Sans" w:cs="Open Sans"/>
          <w:color w:val="343F49"/>
          <w:kern w:val="0"/>
          <w:sz w:val="21"/>
          <w:szCs w:val="21"/>
        </w:rPr>
      </w:pPr>
      <w:r w:rsidRPr="000B59EB">
        <w:rPr>
          <w:rFonts w:ascii="Open Sans" w:eastAsia="新細明體" w:hAnsi="Open Sans" w:cs="Open Sans"/>
          <w:color w:val="343F49"/>
          <w:kern w:val="0"/>
          <w:sz w:val="21"/>
          <w:szCs w:val="21"/>
        </w:rPr>
        <w:t>Let’s begin with a little exploration of our data.</w:t>
      </w:r>
    </w:p>
    <w:p w:rsidR="000B59EB" w:rsidRPr="000B59EB" w:rsidRDefault="000B59EB" w:rsidP="000B59EB">
      <w:pPr>
        <w:widowControl/>
        <w:shd w:val="clear" w:color="auto" w:fill="FFFFFF"/>
        <w:spacing w:beforeAutospacing="1" w:afterAutospacing="1"/>
        <w:textAlignment w:val="baseline"/>
        <w:rPr>
          <w:rFonts w:ascii="Open Sans" w:eastAsia="新細明體" w:hAnsi="Open Sans" w:cs="Open Sans"/>
          <w:color w:val="343F49"/>
          <w:kern w:val="0"/>
          <w:sz w:val="21"/>
          <w:szCs w:val="21"/>
        </w:rPr>
      </w:pPr>
      <w:r w:rsidRPr="000B59EB">
        <w:rPr>
          <w:rFonts w:ascii="inherit" w:eastAsia="新細明體" w:hAnsi="inherit" w:cs="Open Sans"/>
          <w:i/>
          <w:iCs/>
          <w:color w:val="343F49"/>
          <w:kern w:val="0"/>
          <w:sz w:val="21"/>
          <w:szCs w:val="21"/>
          <w:bdr w:val="none" w:sz="0" w:space="0" w:color="auto" w:frame="1"/>
        </w:rPr>
        <w:t>Pro Tip: When I am building reports I often load the data and then immediately start building a couple of tables and slicers.  It helps me understand how my data reacts to the slicers and helps me determine how to shape the data so that the visuals will work properly.  For this example, we only have one table, but when loading data things can get rather complex due to loading multiple tables with multiple relationships.</w:t>
      </w:r>
    </w:p>
    <w:p w:rsidR="000B59EB" w:rsidRDefault="000B59EB" w:rsidP="000B59EB">
      <w:pPr>
        <w:widowControl/>
        <w:shd w:val="clear" w:color="auto" w:fill="FFFFFF"/>
        <w:spacing w:beforeAutospacing="1" w:afterAutospacing="1"/>
        <w:textAlignment w:val="baseline"/>
        <w:rPr>
          <w:rFonts w:ascii="inherit" w:eastAsia="新細明體" w:hAnsi="inherit" w:cs="Open Sans"/>
          <w:b/>
          <w:bCs/>
          <w:color w:val="343F49"/>
          <w:kern w:val="0"/>
          <w:sz w:val="21"/>
          <w:szCs w:val="21"/>
          <w:bdr w:val="none" w:sz="0" w:space="0" w:color="auto" w:frame="1"/>
        </w:rPr>
      </w:pPr>
      <w:r w:rsidRPr="000B59EB">
        <w:rPr>
          <w:rFonts w:ascii="Open Sans" w:eastAsia="新細明體" w:hAnsi="Open Sans" w:cs="Open Sans"/>
          <w:color w:val="343F49"/>
          <w:kern w:val="0"/>
          <w:sz w:val="21"/>
          <w:szCs w:val="21"/>
        </w:rPr>
        <w:t>Add a </w:t>
      </w:r>
      <w:r w:rsidRPr="000B59EB">
        <w:rPr>
          <w:rFonts w:ascii="inherit" w:eastAsia="新細明體" w:hAnsi="inherit" w:cs="Open Sans"/>
          <w:b/>
          <w:bCs/>
          <w:color w:val="343F49"/>
          <w:kern w:val="0"/>
          <w:sz w:val="21"/>
          <w:szCs w:val="21"/>
          <w:bdr w:val="none" w:sz="0" w:space="0" w:color="auto" w:frame="1"/>
        </w:rPr>
        <w:t>Slicer</w:t>
      </w:r>
      <w:r w:rsidRPr="000B59EB">
        <w:rPr>
          <w:rFonts w:ascii="Open Sans" w:eastAsia="新細明體" w:hAnsi="Open Sans" w:cs="Open Sans"/>
          <w:color w:val="343F49"/>
          <w:kern w:val="0"/>
          <w:sz w:val="21"/>
          <w:szCs w:val="21"/>
        </w:rPr>
        <w:t> for the Segment.  Enhance the look of the slicer by changing it from a vertical to a horizontal slicer.  While the slicer is highlighted, click the </w:t>
      </w:r>
      <w:r w:rsidRPr="000B59EB">
        <w:rPr>
          <w:rFonts w:ascii="inherit" w:eastAsia="新細明體" w:hAnsi="inherit" w:cs="Open Sans"/>
          <w:b/>
          <w:bCs/>
          <w:color w:val="343F49"/>
          <w:kern w:val="0"/>
          <w:sz w:val="21"/>
          <w:szCs w:val="21"/>
          <w:bdr w:val="none" w:sz="0" w:space="0" w:color="auto" w:frame="1"/>
        </w:rPr>
        <w:t>Paint Roller</w:t>
      </w:r>
      <w:r w:rsidRPr="000B59EB">
        <w:rPr>
          <w:rFonts w:ascii="Open Sans" w:eastAsia="新細明體" w:hAnsi="Open Sans" w:cs="Open Sans"/>
          <w:color w:val="343F49"/>
          <w:kern w:val="0"/>
          <w:sz w:val="21"/>
          <w:szCs w:val="21"/>
        </w:rPr>
        <w:t> expand the </w:t>
      </w:r>
      <w:r w:rsidRPr="000B59EB">
        <w:rPr>
          <w:rFonts w:ascii="inherit" w:eastAsia="新細明體" w:hAnsi="inherit" w:cs="Open Sans"/>
          <w:b/>
          <w:bCs/>
          <w:color w:val="343F49"/>
          <w:kern w:val="0"/>
          <w:sz w:val="21"/>
          <w:szCs w:val="21"/>
          <w:bdr w:val="none" w:sz="0" w:space="0" w:color="auto" w:frame="1"/>
        </w:rPr>
        <w:t>General</w:t>
      </w:r>
      <w:r w:rsidRPr="000B59EB">
        <w:rPr>
          <w:rFonts w:ascii="Open Sans" w:eastAsia="新細明體" w:hAnsi="Open Sans" w:cs="Open Sans"/>
          <w:color w:val="343F49"/>
          <w:kern w:val="0"/>
          <w:sz w:val="21"/>
          <w:szCs w:val="21"/>
        </w:rPr>
        <w:t> section and change the orientation from vertical to </w:t>
      </w:r>
      <w:r w:rsidRPr="000B59EB">
        <w:rPr>
          <w:rFonts w:ascii="inherit" w:eastAsia="新細明體" w:hAnsi="inherit" w:cs="Open Sans"/>
          <w:b/>
          <w:bCs/>
          <w:color w:val="343F49"/>
          <w:kern w:val="0"/>
          <w:sz w:val="21"/>
          <w:szCs w:val="21"/>
          <w:bdr w:val="none" w:sz="0" w:space="0" w:color="auto" w:frame="1"/>
        </w:rPr>
        <w:t>Horizontal.</w:t>
      </w:r>
    </w:p>
    <w:p w:rsidR="0014694D" w:rsidRPr="000B59EB" w:rsidRDefault="0014694D" w:rsidP="000B59EB">
      <w:pPr>
        <w:widowControl/>
        <w:shd w:val="clear" w:color="auto" w:fill="FFFFFF"/>
        <w:spacing w:beforeAutospacing="1" w:afterAutospacing="1"/>
        <w:textAlignment w:val="baseline"/>
        <w:rPr>
          <w:rFonts w:ascii="Open Sans" w:eastAsia="新細明體" w:hAnsi="Open Sans" w:cs="Open Sans"/>
          <w:color w:val="343F49"/>
          <w:kern w:val="0"/>
          <w:sz w:val="21"/>
          <w:szCs w:val="21"/>
        </w:rPr>
      </w:pPr>
      <w:r>
        <w:rPr>
          <w:noProof/>
        </w:rPr>
        <w:drawing>
          <wp:inline distT="0" distB="0" distL="0" distR="0" wp14:anchorId="01604973" wp14:editId="358F6949">
            <wp:extent cx="5274310" cy="1798955"/>
            <wp:effectExtent l="0" t="0" r="254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1798955"/>
                    </a:xfrm>
                    <a:prstGeom prst="rect">
                      <a:avLst/>
                    </a:prstGeom>
                  </pic:spPr>
                </pic:pic>
              </a:graphicData>
            </a:graphic>
          </wp:inline>
        </w:drawing>
      </w:r>
    </w:p>
    <w:p w:rsidR="000B59EB" w:rsidRPr="000B59EB" w:rsidRDefault="000B59EB" w:rsidP="000B59EB">
      <w:pPr>
        <w:widowControl/>
        <w:rPr>
          <w:rFonts w:ascii="新細明體" w:eastAsia="新細明體" w:hAnsi="新細明體" w:cs="新細明體"/>
          <w:kern w:val="0"/>
          <w:szCs w:val="24"/>
        </w:rPr>
      </w:pPr>
      <w:r w:rsidRPr="000B59EB">
        <w:rPr>
          <w:rFonts w:ascii="inherit" w:eastAsia="新細明體" w:hAnsi="inherit" w:cs="新細明體" w:hint="eastAsia"/>
          <w:b/>
          <w:bCs/>
          <w:noProof/>
          <w:color w:val="29A8DF"/>
          <w:kern w:val="0"/>
          <w:szCs w:val="24"/>
          <w:bdr w:val="none" w:sz="0" w:space="0" w:color="auto" w:frame="1"/>
        </w:rPr>
        <w:lastRenderedPageBreak/>
        <w:drawing>
          <wp:inline distT="0" distB="0" distL="0" distR="0">
            <wp:extent cx="7029450" cy="4953000"/>
            <wp:effectExtent l="0" t="0" r="0" b="0"/>
            <wp:docPr id="17" name="圖片 17" descr="Segment Slic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gment Slicer">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029450" cy="4953000"/>
                    </a:xfrm>
                    <a:prstGeom prst="rect">
                      <a:avLst/>
                    </a:prstGeom>
                    <a:noFill/>
                    <a:ln>
                      <a:noFill/>
                    </a:ln>
                  </pic:spPr>
                </pic:pic>
              </a:graphicData>
            </a:graphic>
          </wp:inline>
        </w:drawing>
      </w:r>
      <w:r w:rsidRPr="000B59EB">
        <w:rPr>
          <w:rFonts w:ascii="新細明體" w:eastAsia="新細明體" w:hAnsi="新細明體" w:cs="新細明體"/>
          <w:kern w:val="0"/>
          <w:szCs w:val="24"/>
        </w:rPr>
        <w:t>Segment Slicer</w:t>
      </w:r>
    </w:p>
    <w:p w:rsidR="000B59EB" w:rsidRPr="000B59EB" w:rsidRDefault="000B59EB" w:rsidP="000B59EB">
      <w:pPr>
        <w:widowControl/>
        <w:shd w:val="clear" w:color="auto" w:fill="FFFFFF"/>
        <w:spacing w:beforeAutospacing="1" w:afterAutospacing="1"/>
        <w:textAlignment w:val="baseline"/>
        <w:rPr>
          <w:rFonts w:ascii="Open Sans" w:eastAsia="新細明體" w:hAnsi="Open Sans" w:cs="Open Sans"/>
          <w:color w:val="343F49"/>
          <w:kern w:val="0"/>
          <w:sz w:val="21"/>
          <w:szCs w:val="21"/>
        </w:rPr>
      </w:pPr>
      <w:r w:rsidRPr="000B59EB">
        <w:rPr>
          <w:rFonts w:ascii="Open Sans" w:eastAsia="新細明體" w:hAnsi="Open Sans" w:cs="Open Sans"/>
          <w:color w:val="343F49"/>
          <w:kern w:val="0"/>
          <w:sz w:val="21"/>
          <w:szCs w:val="21"/>
        </w:rPr>
        <w:t>Repeat the same process to add a </w:t>
      </w:r>
      <w:r w:rsidRPr="000B59EB">
        <w:rPr>
          <w:rFonts w:ascii="inherit" w:eastAsia="新細明體" w:hAnsi="inherit" w:cs="Open Sans"/>
          <w:b/>
          <w:bCs/>
          <w:color w:val="343F49"/>
          <w:kern w:val="0"/>
          <w:sz w:val="21"/>
          <w:szCs w:val="21"/>
          <w:bdr w:val="none" w:sz="0" w:space="0" w:color="auto" w:frame="1"/>
        </w:rPr>
        <w:t>Slicer</w:t>
      </w:r>
      <w:r w:rsidRPr="000B59EB">
        <w:rPr>
          <w:rFonts w:ascii="Open Sans" w:eastAsia="新細明體" w:hAnsi="Open Sans" w:cs="Open Sans"/>
          <w:color w:val="343F49"/>
          <w:kern w:val="0"/>
          <w:sz w:val="21"/>
          <w:szCs w:val="21"/>
        </w:rPr>
        <w:t> for the item field.</w:t>
      </w:r>
    </w:p>
    <w:p w:rsidR="000B59EB" w:rsidRPr="000B59EB" w:rsidRDefault="000B59EB" w:rsidP="000B59EB">
      <w:pPr>
        <w:widowControl/>
        <w:rPr>
          <w:rFonts w:ascii="新細明體" w:eastAsia="新細明體" w:hAnsi="新細明體" w:cs="新細明體"/>
          <w:kern w:val="0"/>
          <w:szCs w:val="24"/>
        </w:rPr>
      </w:pPr>
      <w:r w:rsidRPr="000B59EB">
        <w:rPr>
          <w:rFonts w:ascii="inherit" w:eastAsia="新細明體" w:hAnsi="inherit" w:cs="新細明體" w:hint="eastAsia"/>
          <w:b/>
          <w:bCs/>
          <w:noProof/>
          <w:color w:val="29A8DF"/>
          <w:kern w:val="0"/>
          <w:szCs w:val="24"/>
          <w:bdr w:val="none" w:sz="0" w:space="0" w:color="auto" w:frame="1"/>
        </w:rPr>
        <w:lastRenderedPageBreak/>
        <w:drawing>
          <wp:inline distT="0" distB="0" distL="0" distR="0">
            <wp:extent cx="6962775" cy="4895850"/>
            <wp:effectExtent l="0" t="0" r="9525" b="0"/>
            <wp:docPr id="16" name="圖片 16" descr="Item Slicer">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tem Slicer">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962775" cy="4895850"/>
                    </a:xfrm>
                    <a:prstGeom prst="rect">
                      <a:avLst/>
                    </a:prstGeom>
                    <a:noFill/>
                    <a:ln>
                      <a:noFill/>
                    </a:ln>
                  </pic:spPr>
                </pic:pic>
              </a:graphicData>
            </a:graphic>
          </wp:inline>
        </w:drawing>
      </w:r>
      <w:r w:rsidRPr="000B59EB">
        <w:rPr>
          <w:rFonts w:ascii="新細明體" w:eastAsia="新細明體" w:hAnsi="新細明體" w:cs="新細明體"/>
          <w:kern w:val="0"/>
          <w:szCs w:val="24"/>
        </w:rPr>
        <w:t>Item Slicer</w:t>
      </w:r>
    </w:p>
    <w:p w:rsidR="000B59EB" w:rsidRDefault="000B59EB" w:rsidP="000B59EB">
      <w:pPr>
        <w:widowControl/>
        <w:shd w:val="clear" w:color="auto" w:fill="FFFFFF"/>
        <w:spacing w:beforeAutospacing="1" w:afterAutospacing="1"/>
        <w:textAlignment w:val="baseline"/>
        <w:rPr>
          <w:rFonts w:ascii="Open Sans" w:eastAsia="新細明體" w:hAnsi="Open Sans" w:cs="Open Sans"/>
          <w:color w:val="343F49"/>
          <w:kern w:val="0"/>
          <w:sz w:val="21"/>
          <w:szCs w:val="21"/>
        </w:rPr>
      </w:pPr>
      <w:r w:rsidRPr="000B59EB">
        <w:rPr>
          <w:rFonts w:ascii="Open Sans" w:eastAsia="新細明體" w:hAnsi="Open Sans" w:cs="Open Sans"/>
          <w:color w:val="343F49"/>
          <w:kern w:val="0"/>
          <w:sz w:val="21"/>
          <w:szCs w:val="21"/>
        </w:rPr>
        <w:t>Next, add a table view of all the fields.  Start with </w:t>
      </w:r>
      <w:r w:rsidRPr="000B59EB">
        <w:rPr>
          <w:rFonts w:ascii="inherit" w:eastAsia="新細明體" w:hAnsi="inherit" w:cs="Open Sans"/>
          <w:b/>
          <w:bCs/>
          <w:color w:val="343F49"/>
          <w:kern w:val="0"/>
          <w:sz w:val="21"/>
          <w:szCs w:val="21"/>
          <w:bdr w:val="none" w:sz="0" w:space="0" w:color="auto" w:frame="1"/>
        </w:rPr>
        <w:t>Segment</w:t>
      </w:r>
      <w:r w:rsidRPr="000B59EB">
        <w:rPr>
          <w:rFonts w:ascii="Open Sans" w:eastAsia="新細明體" w:hAnsi="Open Sans" w:cs="Open Sans"/>
          <w:color w:val="343F49"/>
          <w:kern w:val="0"/>
          <w:sz w:val="21"/>
          <w:szCs w:val="21"/>
        </w:rPr>
        <w:t>, then </w:t>
      </w:r>
      <w:r w:rsidRPr="000B59EB">
        <w:rPr>
          <w:rFonts w:ascii="inherit" w:eastAsia="新細明體" w:hAnsi="inherit" w:cs="Open Sans"/>
          <w:b/>
          <w:bCs/>
          <w:color w:val="343F49"/>
          <w:kern w:val="0"/>
          <w:sz w:val="21"/>
          <w:szCs w:val="21"/>
          <w:bdr w:val="none" w:sz="0" w:space="0" w:color="auto" w:frame="1"/>
        </w:rPr>
        <w:t>Item</w:t>
      </w:r>
      <w:r w:rsidRPr="000B59EB">
        <w:rPr>
          <w:rFonts w:ascii="Open Sans" w:eastAsia="新細明體" w:hAnsi="Open Sans" w:cs="Open Sans"/>
          <w:color w:val="343F49"/>
          <w:kern w:val="0"/>
          <w:sz w:val="21"/>
          <w:szCs w:val="21"/>
        </w:rPr>
        <w:t> and finally add </w:t>
      </w:r>
      <w:r w:rsidRPr="000B59EB">
        <w:rPr>
          <w:rFonts w:ascii="inherit" w:eastAsia="新細明體" w:hAnsi="inherit" w:cs="Open Sans"/>
          <w:b/>
          <w:bCs/>
          <w:color w:val="343F49"/>
          <w:kern w:val="0"/>
          <w:sz w:val="21"/>
          <w:szCs w:val="21"/>
          <w:bdr w:val="none" w:sz="0" w:space="0" w:color="auto" w:frame="1"/>
        </w:rPr>
        <w:t>Sales</w:t>
      </w:r>
      <w:r w:rsidRPr="000B59EB">
        <w:rPr>
          <w:rFonts w:ascii="Open Sans" w:eastAsia="新細明體" w:hAnsi="Open Sans" w:cs="Open Sans"/>
          <w:color w:val="343F49"/>
          <w:kern w:val="0"/>
          <w:sz w:val="21"/>
          <w:szCs w:val="21"/>
        </w:rPr>
        <w:t> to the </w:t>
      </w:r>
      <w:r w:rsidRPr="000B59EB">
        <w:rPr>
          <w:rFonts w:ascii="inherit" w:eastAsia="新細明體" w:hAnsi="inherit" w:cs="Open Sans"/>
          <w:b/>
          <w:bCs/>
          <w:color w:val="343F49"/>
          <w:kern w:val="0"/>
          <w:sz w:val="21"/>
          <w:szCs w:val="21"/>
          <w:bdr w:val="none" w:sz="0" w:space="0" w:color="auto" w:frame="1"/>
        </w:rPr>
        <w:t>Table Visual</w:t>
      </w:r>
      <w:r w:rsidRPr="000B59EB">
        <w:rPr>
          <w:rFonts w:ascii="Open Sans" w:eastAsia="新細明體" w:hAnsi="Open Sans" w:cs="Open Sans"/>
          <w:color w:val="343F49"/>
          <w:kern w:val="0"/>
          <w:sz w:val="21"/>
          <w:szCs w:val="21"/>
        </w:rPr>
        <w:t>.</w:t>
      </w:r>
    </w:p>
    <w:p w:rsidR="0014694D" w:rsidRPr="000B59EB" w:rsidRDefault="00CF3E7F" w:rsidP="000B59EB">
      <w:pPr>
        <w:widowControl/>
        <w:shd w:val="clear" w:color="auto" w:fill="FFFFFF"/>
        <w:spacing w:beforeAutospacing="1" w:afterAutospacing="1"/>
        <w:textAlignment w:val="baseline"/>
        <w:rPr>
          <w:rFonts w:ascii="Open Sans" w:eastAsia="新細明體" w:hAnsi="Open Sans" w:cs="Open Sans"/>
          <w:color w:val="343F49"/>
          <w:kern w:val="0"/>
          <w:sz w:val="21"/>
          <w:szCs w:val="21"/>
        </w:rPr>
      </w:pPr>
      <w:r>
        <w:rPr>
          <w:noProof/>
        </w:rPr>
        <w:lastRenderedPageBreak/>
        <w:drawing>
          <wp:inline distT="0" distB="0" distL="0" distR="0" wp14:anchorId="45CB8FBD" wp14:editId="3A8E5510">
            <wp:extent cx="5274310" cy="2981960"/>
            <wp:effectExtent l="0" t="0" r="2540" b="889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2981960"/>
                    </a:xfrm>
                    <a:prstGeom prst="rect">
                      <a:avLst/>
                    </a:prstGeom>
                  </pic:spPr>
                </pic:pic>
              </a:graphicData>
            </a:graphic>
          </wp:inline>
        </w:drawing>
      </w:r>
    </w:p>
    <w:p w:rsidR="000B59EB" w:rsidRPr="000B59EB" w:rsidRDefault="000B59EB" w:rsidP="000B59EB">
      <w:pPr>
        <w:widowControl/>
        <w:rPr>
          <w:rFonts w:ascii="新細明體" w:eastAsia="新細明體" w:hAnsi="新細明體" w:cs="新細明體"/>
          <w:kern w:val="0"/>
          <w:szCs w:val="24"/>
        </w:rPr>
      </w:pPr>
      <w:r w:rsidRPr="000B59EB">
        <w:rPr>
          <w:rFonts w:ascii="inherit" w:eastAsia="新細明體" w:hAnsi="inherit" w:cs="新細明體" w:hint="eastAsia"/>
          <w:b/>
          <w:bCs/>
          <w:noProof/>
          <w:color w:val="29A8DF"/>
          <w:kern w:val="0"/>
          <w:szCs w:val="24"/>
          <w:bdr w:val="none" w:sz="0" w:space="0" w:color="auto" w:frame="1"/>
        </w:rPr>
        <w:drawing>
          <wp:inline distT="0" distB="0" distL="0" distR="0">
            <wp:extent cx="6315075" cy="3476625"/>
            <wp:effectExtent l="0" t="0" r="9525" b="9525"/>
            <wp:docPr id="15" name="圖片 15" descr="Data Table">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ta Table">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15075" cy="3476625"/>
                    </a:xfrm>
                    <a:prstGeom prst="rect">
                      <a:avLst/>
                    </a:prstGeom>
                    <a:noFill/>
                    <a:ln>
                      <a:noFill/>
                    </a:ln>
                  </pic:spPr>
                </pic:pic>
              </a:graphicData>
            </a:graphic>
          </wp:inline>
        </w:drawing>
      </w:r>
      <w:r w:rsidRPr="000B59EB">
        <w:rPr>
          <w:rFonts w:ascii="新細明體" w:eastAsia="新細明體" w:hAnsi="新細明體" w:cs="新細明體"/>
          <w:kern w:val="0"/>
          <w:szCs w:val="24"/>
        </w:rPr>
        <w:t>Data Table</w:t>
      </w:r>
    </w:p>
    <w:p w:rsidR="000B59EB" w:rsidRPr="000B59EB" w:rsidRDefault="000B59EB" w:rsidP="000B59EB">
      <w:pPr>
        <w:widowControl/>
        <w:shd w:val="clear" w:color="auto" w:fill="FFFFFF"/>
        <w:spacing w:before="100" w:beforeAutospacing="1" w:after="100" w:afterAutospacing="1"/>
        <w:textAlignment w:val="baseline"/>
        <w:rPr>
          <w:rFonts w:ascii="Open Sans" w:eastAsia="新細明體" w:hAnsi="Open Sans" w:cs="Open Sans"/>
          <w:color w:val="343F49"/>
          <w:kern w:val="0"/>
          <w:sz w:val="21"/>
          <w:szCs w:val="21"/>
        </w:rPr>
      </w:pPr>
      <w:r w:rsidRPr="000B59EB">
        <w:rPr>
          <w:rFonts w:ascii="Open Sans" w:eastAsia="新細明體" w:hAnsi="Open Sans" w:cs="Open Sans"/>
          <w:color w:val="343F49"/>
          <w:kern w:val="0"/>
          <w:sz w:val="21"/>
          <w:szCs w:val="21"/>
        </w:rPr>
        <w:t xml:space="preserve">Notice, now that we added all the Fields, there are a number of repeating values.  We have Category 1 and Item 1 repeated 9 times.  In some cases, it will be necessary to have this level of data brought into the data model within </w:t>
      </w:r>
      <w:proofErr w:type="spellStart"/>
      <w:r w:rsidRPr="000B59EB">
        <w:rPr>
          <w:rFonts w:ascii="Open Sans" w:eastAsia="新細明體" w:hAnsi="Open Sans" w:cs="Open Sans"/>
          <w:color w:val="343F49"/>
          <w:kern w:val="0"/>
          <w:sz w:val="21"/>
          <w:szCs w:val="21"/>
        </w:rPr>
        <w:t>PowerBI</w:t>
      </w:r>
      <w:proofErr w:type="spellEnd"/>
      <w:r w:rsidRPr="000B59EB">
        <w:rPr>
          <w:rFonts w:ascii="Open Sans" w:eastAsia="新細明體" w:hAnsi="Open Sans" w:cs="Open Sans"/>
          <w:color w:val="343F49"/>
          <w:kern w:val="0"/>
          <w:sz w:val="21"/>
          <w:szCs w:val="21"/>
        </w:rPr>
        <w:t>.  A common reason is that this level of granularity is required for other report pages, or visuals.  It is OK to bring large amounts of data, but as a method of best practice it is recommended that you bring in the data required to support the visuals.</w:t>
      </w:r>
    </w:p>
    <w:p w:rsidR="000B59EB" w:rsidRPr="000B59EB" w:rsidRDefault="000B59EB" w:rsidP="000B59EB">
      <w:pPr>
        <w:widowControl/>
        <w:shd w:val="clear" w:color="auto" w:fill="FFFFFF"/>
        <w:spacing w:before="100" w:beforeAutospacing="1" w:after="100" w:afterAutospacing="1"/>
        <w:textAlignment w:val="baseline"/>
        <w:rPr>
          <w:rFonts w:ascii="Open Sans" w:eastAsia="新細明體" w:hAnsi="Open Sans" w:cs="Open Sans"/>
          <w:color w:val="343F49"/>
          <w:kern w:val="0"/>
          <w:sz w:val="21"/>
          <w:szCs w:val="21"/>
        </w:rPr>
      </w:pPr>
      <w:r w:rsidRPr="000B59EB">
        <w:rPr>
          <w:rFonts w:ascii="Open Sans" w:eastAsia="新細明體" w:hAnsi="Open Sans" w:cs="Open Sans"/>
          <w:color w:val="343F49"/>
          <w:kern w:val="0"/>
          <w:sz w:val="21"/>
          <w:szCs w:val="21"/>
        </w:rPr>
        <w:lastRenderedPageBreak/>
        <w:t>Now, to address these multiple items that we see in our data.  In the sample Pareto image provided at the beginning of this Tutorial we only had one bar for Category 2 Item 3.  Thus, we need to summarize each grouping of every Category and Item combination.  To do this we will construct a summary table.</w:t>
      </w:r>
    </w:p>
    <w:p w:rsidR="000B59EB" w:rsidRPr="000B59EB" w:rsidRDefault="000B59EB" w:rsidP="000B59EB">
      <w:pPr>
        <w:widowControl/>
        <w:shd w:val="clear" w:color="auto" w:fill="FFFFFF"/>
        <w:spacing w:beforeAutospacing="1" w:afterAutospacing="1"/>
        <w:textAlignment w:val="baseline"/>
        <w:rPr>
          <w:rFonts w:ascii="Open Sans" w:eastAsia="新細明體" w:hAnsi="Open Sans" w:cs="Open Sans"/>
          <w:color w:val="343F49"/>
          <w:kern w:val="0"/>
          <w:sz w:val="21"/>
          <w:szCs w:val="21"/>
        </w:rPr>
      </w:pPr>
      <w:r w:rsidRPr="000B59EB">
        <w:rPr>
          <w:rFonts w:ascii="Open Sans" w:eastAsia="新細明體" w:hAnsi="Open Sans" w:cs="Open Sans"/>
          <w:color w:val="343F49"/>
          <w:kern w:val="0"/>
          <w:sz w:val="21"/>
          <w:szCs w:val="21"/>
        </w:rPr>
        <w:t>First, we will create a unique Key that will be used to summarize each combination of Category and Item pair.  Click the bottom half of the </w:t>
      </w:r>
      <w:r w:rsidRPr="000B59EB">
        <w:rPr>
          <w:rFonts w:ascii="inherit" w:eastAsia="新細明體" w:hAnsi="inherit" w:cs="Open Sans"/>
          <w:b/>
          <w:bCs/>
          <w:color w:val="343F49"/>
          <w:kern w:val="0"/>
          <w:sz w:val="21"/>
          <w:szCs w:val="21"/>
          <w:bdr w:val="none" w:sz="0" w:space="0" w:color="auto" w:frame="1"/>
        </w:rPr>
        <w:t>New Measure</w:t>
      </w:r>
      <w:r w:rsidRPr="000B59EB">
        <w:rPr>
          <w:rFonts w:ascii="Open Sans" w:eastAsia="新細明體" w:hAnsi="Open Sans" w:cs="Open Sans"/>
          <w:color w:val="343F49"/>
          <w:kern w:val="0"/>
          <w:sz w:val="21"/>
          <w:szCs w:val="21"/>
        </w:rPr>
        <w:t> button located on the </w:t>
      </w:r>
      <w:r w:rsidRPr="000B59EB">
        <w:rPr>
          <w:rFonts w:ascii="inherit" w:eastAsia="新細明體" w:hAnsi="inherit" w:cs="Open Sans"/>
          <w:b/>
          <w:bCs/>
          <w:color w:val="343F49"/>
          <w:kern w:val="0"/>
          <w:sz w:val="21"/>
          <w:szCs w:val="21"/>
          <w:bdr w:val="none" w:sz="0" w:space="0" w:color="auto" w:frame="1"/>
        </w:rPr>
        <w:t>Home</w:t>
      </w:r>
      <w:r w:rsidRPr="000B59EB">
        <w:rPr>
          <w:rFonts w:ascii="Open Sans" w:eastAsia="新細明體" w:hAnsi="Open Sans" w:cs="Open Sans"/>
          <w:color w:val="343F49"/>
          <w:kern w:val="0"/>
          <w:sz w:val="21"/>
          <w:szCs w:val="21"/>
        </w:rPr>
        <w:t> ribbon.</w:t>
      </w:r>
    </w:p>
    <w:p w:rsidR="000B59EB" w:rsidRPr="000B59EB" w:rsidRDefault="000B59EB" w:rsidP="000B59EB">
      <w:pPr>
        <w:widowControl/>
        <w:rPr>
          <w:rFonts w:ascii="新細明體" w:eastAsia="新細明體" w:hAnsi="新細明體" w:cs="新細明體"/>
          <w:kern w:val="0"/>
          <w:szCs w:val="24"/>
        </w:rPr>
      </w:pPr>
      <w:r w:rsidRPr="000B59EB">
        <w:rPr>
          <w:rFonts w:ascii="inherit" w:eastAsia="新細明體" w:hAnsi="inherit" w:cs="新細明體" w:hint="eastAsia"/>
          <w:b/>
          <w:bCs/>
          <w:noProof/>
          <w:color w:val="29A8DF"/>
          <w:kern w:val="0"/>
          <w:szCs w:val="24"/>
          <w:bdr w:val="none" w:sz="0" w:space="0" w:color="auto" w:frame="1"/>
        </w:rPr>
        <w:drawing>
          <wp:inline distT="0" distB="0" distL="0" distR="0">
            <wp:extent cx="2362200" cy="1428750"/>
            <wp:effectExtent l="0" t="0" r="0" b="0"/>
            <wp:docPr id="14" name="圖片 14" descr="Calculated Column">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alculated Column">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62200" cy="1428750"/>
                    </a:xfrm>
                    <a:prstGeom prst="rect">
                      <a:avLst/>
                    </a:prstGeom>
                    <a:noFill/>
                    <a:ln>
                      <a:noFill/>
                    </a:ln>
                  </pic:spPr>
                </pic:pic>
              </a:graphicData>
            </a:graphic>
          </wp:inline>
        </w:drawing>
      </w:r>
      <w:r w:rsidRPr="000B59EB">
        <w:rPr>
          <w:rFonts w:ascii="新細明體" w:eastAsia="新細明體" w:hAnsi="新細明體" w:cs="新細明體"/>
          <w:kern w:val="0"/>
          <w:szCs w:val="24"/>
        </w:rPr>
        <w:t>Calculated Column</w:t>
      </w:r>
    </w:p>
    <w:p w:rsidR="000B59EB" w:rsidRPr="000B59EB" w:rsidRDefault="000B59EB" w:rsidP="000B59EB">
      <w:pPr>
        <w:widowControl/>
        <w:shd w:val="clear" w:color="auto" w:fill="FFFFFF"/>
        <w:spacing w:beforeAutospacing="1" w:afterAutospacing="1"/>
        <w:textAlignment w:val="baseline"/>
        <w:rPr>
          <w:rFonts w:ascii="Open Sans" w:eastAsia="新細明體" w:hAnsi="Open Sans" w:cs="Open Sans"/>
          <w:color w:val="343F49"/>
          <w:kern w:val="0"/>
          <w:sz w:val="21"/>
          <w:szCs w:val="21"/>
        </w:rPr>
      </w:pPr>
      <w:r w:rsidRPr="000B59EB">
        <w:rPr>
          <w:rFonts w:ascii="Open Sans" w:eastAsia="新細明體" w:hAnsi="Open Sans" w:cs="Open Sans"/>
          <w:color w:val="343F49"/>
          <w:kern w:val="0"/>
          <w:sz w:val="21"/>
          <w:szCs w:val="21"/>
        </w:rPr>
        <w:t>Enter the following DAX expression.  This new column titled </w:t>
      </w:r>
      <w:r w:rsidRPr="000B59EB">
        <w:rPr>
          <w:rFonts w:ascii="inherit" w:eastAsia="新細明體" w:hAnsi="inherit" w:cs="Open Sans"/>
          <w:b/>
          <w:bCs/>
          <w:color w:val="343F49"/>
          <w:kern w:val="0"/>
          <w:sz w:val="21"/>
          <w:szCs w:val="21"/>
          <w:bdr w:val="none" w:sz="0" w:space="0" w:color="auto" w:frame="1"/>
        </w:rPr>
        <w:t>Blend</w:t>
      </w:r>
      <w:r w:rsidRPr="000B59EB">
        <w:rPr>
          <w:rFonts w:ascii="Open Sans" w:eastAsia="新細明體" w:hAnsi="Open Sans" w:cs="Open Sans"/>
          <w:color w:val="343F49"/>
          <w:kern w:val="0"/>
          <w:sz w:val="21"/>
          <w:szCs w:val="21"/>
        </w:rPr>
        <w:t> will be the unique Key that is utilized to summarize the data.</w:t>
      </w:r>
    </w:p>
    <w:p w:rsidR="000B59EB" w:rsidRPr="000B59EB" w:rsidRDefault="000B59EB" w:rsidP="000B59EB">
      <w:pPr>
        <w:widowControl/>
        <w:pBdr>
          <w:top w:val="single" w:sz="6" w:space="15" w:color="EBEBEB"/>
          <w:left w:val="single" w:sz="6" w:space="15" w:color="EBEBEB"/>
          <w:bottom w:val="single" w:sz="6" w:space="15" w:color="EBEBEB"/>
          <w:right w:val="single" w:sz="6" w:space="15" w:color="EBEBEB"/>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細明體" w:hAnsi="Consolas" w:cs="細明體"/>
          <w:color w:val="343F49"/>
          <w:kern w:val="0"/>
          <w:sz w:val="21"/>
          <w:szCs w:val="21"/>
        </w:rPr>
      </w:pPr>
      <w:r w:rsidRPr="000B59EB">
        <w:rPr>
          <w:rFonts w:ascii="Consolas" w:eastAsia="細明體" w:hAnsi="Consolas" w:cs="細明體"/>
          <w:color w:val="343F49"/>
          <w:kern w:val="0"/>
          <w:sz w:val="21"/>
          <w:szCs w:val="21"/>
        </w:rPr>
        <w:t xml:space="preserve">Blend = </w:t>
      </w:r>
      <w:proofErr w:type="gramStart"/>
      <w:r w:rsidRPr="000B59EB">
        <w:rPr>
          <w:rFonts w:ascii="Consolas" w:eastAsia="細明體" w:hAnsi="Consolas" w:cs="細明體"/>
          <w:color w:val="343F49"/>
          <w:kern w:val="0"/>
          <w:sz w:val="21"/>
          <w:szCs w:val="21"/>
        </w:rPr>
        <w:t>Data[</w:t>
      </w:r>
      <w:proofErr w:type="gramEnd"/>
      <w:r w:rsidRPr="000B59EB">
        <w:rPr>
          <w:rFonts w:ascii="Consolas" w:eastAsia="細明體" w:hAnsi="Consolas" w:cs="細明體"/>
          <w:color w:val="343F49"/>
          <w:kern w:val="0"/>
          <w:sz w:val="21"/>
          <w:szCs w:val="21"/>
        </w:rPr>
        <w:t>Segment]  &amp;  "-"  &amp;  Data[Item]</w:t>
      </w:r>
    </w:p>
    <w:p w:rsidR="000B59EB" w:rsidRDefault="000B59EB" w:rsidP="000B59EB">
      <w:pPr>
        <w:widowControl/>
        <w:shd w:val="clear" w:color="auto" w:fill="FFFFFF"/>
        <w:spacing w:beforeAutospacing="1" w:afterAutospacing="1"/>
        <w:textAlignment w:val="baseline"/>
        <w:rPr>
          <w:rFonts w:ascii="Open Sans" w:eastAsia="新細明體" w:hAnsi="Open Sans" w:cs="Open Sans"/>
          <w:color w:val="343F49"/>
          <w:kern w:val="0"/>
          <w:sz w:val="21"/>
          <w:szCs w:val="21"/>
        </w:rPr>
      </w:pPr>
      <w:r w:rsidRPr="000B59EB">
        <w:rPr>
          <w:rFonts w:ascii="Open Sans" w:eastAsia="新細明體" w:hAnsi="Open Sans" w:cs="Open Sans"/>
          <w:color w:val="343F49"/>
          <w:kern w:val="0"/>
          <w:sz w:val="21"/>
          <w:szCs w:val="21"/>
        </w:rPr>
        <w:t>Select the </w:t>
      </w:r>
      <w:r w:rsidRPr="000B59EB">
        <w:rPr>
          <w:rFonts w:ascii="inherit" w:eastAsia="新細明體" w:hAnsi="inherit" w:cs="Open Sans"/>
          <w:b/>
          <w:bCs/>
          <w:color w:val="343F49"/>
          <w:kern w:val="0"/>
          <w:sz w:val="21"/>
          <w:szCs w:val="21"/>
          <w:bdr w:val="none" w:sz="0" w:space="0" w:color="auto" w:frame="1"/>
        </w:rPr>
        <w:t>Modeling </w:t>
      </w:r>
      <w:r w:rsidRPr="000B59EB">
        <w:rPr>
          <w:rFonts w:ascii="Open Sans" w:eastAsia="新細明體" w:hAnsi="Open Sans" w:cs="Open Sans"/>
          <w:color w:val="343F49"/>
          <w:kern w:val="0"/>
          <w:sz w:val="21"/>
          <w:szCs w:val="21"/>
        </w:rPr>
        <w:t>ribbon and then click on the </w:t>
      </w:r>
      <w:r w:rsidRPr="000B59EB">
        <w:rPr>
          <w:rFonts w:ascii="inherit" w:eastAsia="新細明體" w:hAnsi="inherit" w:cs="Open Sans"/>
          <w:b/>
          <w:bCs/>
          <w:color w:val="343F49"/>
          <w:kern w:val="0"/>
          <w:sz w:val="21"/>
          <w:szCs w:val="21"/>
          <w:bdr w:val="none" w:sz="0" w:space="0" w:color="auto" w:frame="1"/>
        </w:rPr>
        <w:t>New Table</w:t>
      </w:r>
      <w:r w:rsidRPr="000B59EB">
        <w:rPr>
          <w:rFonts w:ascii="Open Sans" w:eastAsia="新細明體" w:hAnsi="Open Sans" w:cs="Open Sans"/>
          <w:color w:val="343F49"/>
          <w:kern w:val="0"/>
          <w:sz w:val="21"/>
          <w:szCs w:val="21"/>
        </w:rPr>
        <w:t> button.  Enter the following DAX expression.</w:t>
      </w:r>
    </w:p>
    <w:p w:rsidR="00CF3E7F" w:rsidRPr="000B59EB" w:rsidRDefault="00CF3E7F" w:rsidP="000B59EB">
      <w:pPr>
        <w:widowControl/>
        <w:shd w:val="clear" w:color="auto" w:fill="FFFFFF"/>
        <w:spacing w:beforeAutospacing="1" w:afterAutospacing="1"/>
        <w:textAlignment w:val="baseline"/>
        <w:rPr>
          <w:rFonts w:ascii="Open Sans" w:eastAsia="新細明體" w:hAnsi="Open Sans" w:cs="Open Sans"/>
          <w:color w:val="343F49"/>
          <w:kern w:val="0"/>
          <w:sz w:val="21"/>
          <w:szCs w:val="21"/>
        </w:rPr>
      </w:pPr>
      <w:r>
        <w:rPr>
          <w:noProof/>
        </w:rPr>
        <w:lastRenderedPageBreak/>
        <w:drawing>
          <wp:inline distT="0" distB="0" distL="0" distR="0" wp14:anchorId="3A027157" wp14:editId="6FDF6FFB">
            <wp:extent cx="5274310" cy="3015615"/>
            <wp:effectExtent l="0" t="0" r="254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3015615"/>
                    </a:xfrm>
                    <a:prstGeom prst="rect">
                      <a:avLst/>
                    </a:prstGeom>
                  </pic:spPr>
                </pic:pic>
              </a:graphicData>
            </a:graphic>
          </wp:inline>
        </w:drawing>
      </w:r>
      <w:bookmarkStart w:id="0" w:name="_GoBack"/>
      <w:bookmarkEnd w:id="0"/>
    </w:p>
    <w:p w:rsidR="000B59EB" w:rsidRPr="000B59EB" w:rsidRDefault="000B59EB" w:rsidP="000B59EB">
      <w:pPr>
        <w:widowControl/>
        <w:pBdr>
          <w:top w:val="single" w:sz="6" w:space="15" w:color="EBEBEB"/>
          <w:left w:val="single" w:sz="6" w:space="15" w:color="EBEBEB"/>
          <w:bottom w:val="single" w:sz="6" w:space="15" w:color="EBEBEB"/>
          <w:right w:val="single" w:sz="6" w:space="15" w:color="EBEBEB"/>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細明體" w:hAnsi="Consolas" w:cs="細明體"/>
          <w:color w:val="343F49"/>
          <w:kern w:val="0"/>
          <w:sz w:val="21"/>
          <w:szCs w:val="21"/>
        </w:rPr>
      </w:pPr>
      <w:r w:rsidRPr="000B59EB">
        <w:rPr>
          <w:rFonts w:ascii="Consolas" w:eastAsia="細明體" w:hAnsi="Consolas" w:cs="細明體"/>
          <w:color w:val="343F49"/>
          <w:kern w:val="0"/>
          <w:sz w:val="21"/>
          <w:szCs w:val="21"/>
        </w:rPr>
        <w:t xml:space="preserve">Summary = </w:t>
      </w:r>
      <w:proofErr w:type="gramStart"/>
      <w:r w:rsidRPr="000B59EB">
        <w:rPr>
          <w:rFonts w:ascii="Consolas" w:eastAsia="細明體" w:hAnsi="Consolas" w:cs="細明體"/>
          <w:color w:val="343F49"/>
          <w:kern w:val="0"/>
          <w:sz w:val="21"/>
          <w:szCs w:val="21"/>
        </w:rPr>
        <w:t>SUMMARIZE(</w:t>
      </w:r>
      <w:proofErr w:type="gramEnd"/>
      <w:r w:rsidRPr="000B59EB">
        <w:rPr>
          <w:rFonts w:ascii="Consolas" w:eastAsia="細明體" w:hAnsi="Consolas" w:cs="細明體"/>
          <w:color w:val="FF0000"/>
          <w:kern w:val="0"/>
          <w:sz w:val="21"/>
          <w:szCs w:val="21"/>
          <w:bdr w:val="none" w:sz="0" w:space="0" w:color="auto" w:frame="1"/>
        </w:rPr>
        <w:t>'Data'</w:t>
      </w:r>
      <w:r w:rsidRPr="000B59EB">
        <w:rPr>
          <w:rFonts w:ascii="Consolas" w:eastAsia="細明體" w:hAnsi="Consolas" w:cs="細明體"/>
          <w:color w:val="343F49"/>
          <w:kern w:val="0"/>
          <w:sz w:val="21"/>
          <w:szCs w:val="21"/>
        </w:rPr>
        <w:t xml:space="preserve">, </w:t>
      </w:r>
      <w:r w:rsidRPr="000B59EB">
        <w:rPr>
          <w:rFonts w:ascii="Consolas" w:eastAsia="細明體" w:hAnsi="Consolas" w:cs="細明體"/>
          <w:color w:val="0000FF"/>
          <w:kern w:val="0"/>
          <w:sz w:val="21"/>
          <w:szCs w:val="21"/>
          <w:bdr w:val="none" w:sz="0" w:space="0" w:color="auto" w:frame="1"/>
        </w:rPr>
        <w:t>Data[Blend]</w:t>
      </w:r>
      <w:r w:rsidRPr="000B59EB">
        <w:rPr>
          <w:rFonts w:ascii="Consolas" w:eastAsia="細明體" w:hAnsi="Consolas" w:cs="細明體"/>
          <w:color w:val="343F49"/>
          <w:kern w:val="0"/>
          <w:sz w:val="21"/>
          <w:szCs w:val="21"/>
        </w:rPr>
        <w:t xml:space="preserve">, </w:t>
      </w:r>
      <w:r w:rsidRPr="000B59EB">
        <w:rPr>
          <w:rFonts w:ascii="Consolas" w:eastAsia="細明體" w:hAnsi="Consolas" w:cs="細明體"/>
          <w:color w:val="339966"/>
          <w:kern w:val="0"/>
          <w:sz w:val="21"/>
          <w:szCs w:val="21"/>
          <w:bdr w:val="none" w:sz="0" w:space="0" w:color="auto" w:frame="1"/>
        </w:rPr>
        <w:t>"Sum Sales"</w:t>
      </w:r>
      <w:r w:rsidRPr="000B59EB">
        <w:rPr>
          <w:rFonts w:ascii="Consolas" w:eastAsia="細明體" w:hAnsi="Consolas" w:cs="細明體"/>
          <w:color w:val="343F49"/>
          <w:kern w:val="0"/>
          <w:sz w:val="21"/>
          <w:szCs w:val="21"/>
        </w:rPr>
        <w:t xml:space="preserve">, </w:t>
      </w:r>
      <w:r w:rsidRPr="000B59EB">
        <w:rPr>
          <w:rFonts w:ascii="Consolas" w:eastAsia="細明體" w:hAnsi="Consolas" w:cs="細明體"/>
          <w:color w:val="FF9900"/>
          <w:kern w:val="0"/>
          <w:sz w:val="21"/>
          <w:szCs w:val="21"/>
          <w:bdr w:val="none" w:sz="0" w:space="0" w:color="auto" w:frame="1"/>
        </w:rPr>
        <w:t>SUM(Data[Sales])</w:t>
      </w:r>
      <w:r w:rsidRPr="000B59EB">
        <w:rPr>
          <w:rFonts w:ascii="Consolas" w:eastAsia="細明體" w:hAnsi="Consolas" w:cs="細明體"/>
          <w:color w:val="343F49"/>
          <w:kern w:val="0"/>
          <w:sz w:val="21"/>
          <w:szCs w:val="21"/>
        </w:rPr>
        <w:t xml:space="preserve"> )</w:t>
      </w:r>
    </w:p>
    <w:p w:rsidR="000B59EB" w:rsidRPr="000B59EB" w:rsidRDefault="000B59EB" w:rsidP="000B59EB">
      <w:pPr>
        <w:widowControl/>
        <w:shd w:val="clear" w:color="auto" w:fill="FFFFFF"/>
        <w:spacing w:beforeAutospacing="1" w:afterAutospacing="1"/>
        <w:textAlignment w:val="baseline"/>
        <w:rPr>
          <w:rFonts w:ascii="Open Sans" w:eastAsia="新細明體" w:hAnsi="Open Sans" w:cs="Open Sans"/>
          <w:color w:val="343F49"/>
          <w:kern w:val="0"/>
          <w:sz w:val="21"/>
          <w:szCs w:val="21"/>
        </w:rPr>
      </w:pPr>
      <w:r w:rsidRPr="000B59EB">
        <w:rPr>
          <w:rFonts w:ascii="Open Sans" w:eastAsia="新細明體" w:hAnsi="Open Sans" w:cs="Open Sans"/>
          <w:color w:val="343F49"/>
          <w:kern w:val="0"/>
          <w:sz w:val="21"/>
          <w:szCs w:val="21"/>
        </w:rPr>
        <w:t>For more information on the SUMMARIZE function you can visit the </w:t>
      </w:r>
      <w:proofErr w:type="spellStart"/>
      <w:r w:rsidRPr="000B59EB">
        <w:rPr>
          <w:rFonts w:ascii="Open Sans" w:eastAsia="新細明體" w:hAnsi="Open Sans" w:cs="Open Sans"/>
          <w:color w:val="343F49"/>
          <w:kern w:val="0"/>
          <w:sz w:val="21"/>
          <w:szCs w:val="21"/>
        </w:rPr>
        <w:fldChar w:fldCharType="begin"/>
      </w:r>
      <w:r w:rsidRPr="000B59EB">
        <w:rPr>
          <w:rFonts w:ascii="Open Sans" w:eastAsia="新細明體" w:hAnsi="Open Sans" w:cs="Open Sans"/>
          <w:color w:val="343F49"/>
          <w:kern w:val="0"/>
          <w:sz w:val="21"/>
          <w:szCs w:val="21"/>
        </w:rPr>
        <w:instrText xml:space="preserve"> HYPERLINK "https://msdn.microsoft.com/en-us/library/gg492171.aspx" </w:instrText>
      </w:r>
      <w:r w:rsidRPr="000B59EB">
        <w:rPr>
          <w:rFonts w:ascii="Open Sans" w:eastAsia="新細明體" w:hAnsi="Open Sans" w:cs="Open Sans"/>
          <w:color w:val="343F49"/>
          <w:kern w:val="0"/>
          <w:sz w:val="21"/>
          <w:szCs w:val="21"/>
        </w:rPr>
        <w:fldChar w:fldCharType="separate"/>
      </w:r>
      <w:r w:rsidRPr="000B59EB">
        <w:rPr>
          <w:rFonts w:ascii="inherit" w:eastAsia="新細明體" w:hAnsi="inherit" w:cs="Open Sans"/>
          <w:b/>
          <w:bCs/>
          <w:color w:val="29A8DF"/>
          <w:kern w:val="0"/>
          <w:sz w:val="21"/>
          <w:szCs w:val="21"/>
          <w:bdr w:val="none" w:sz="0" w:space="0" w:color="auto" w:frame="1"/>
        </w:rPr>
        <w:t>Mircosoft</w:t>
      </w:r>
      <w:proofErr w:type="spellEnd"/>
      <w:r w:rsidRPr="000B59EB">
        <w:rPr>
          <w:rFonts w:ascii="inherit" w:eastAsia="新細明體" w:hAnsi="inherit" w:cs="Open Sans"/>
          <w:b/>
          <w:bCs/>
          <w:color w:val="29A8DF"/>
          <w:kern w:val="0"/>
          <w:sz w:val="21"/>
          <w:szCs w:val="21"/>
          <w:bdr w:val="none" w:sz="0" w:space="0" w:color="auto" w:frame="1"/>
        </w:rPr>
        <w:t xml:space="preserve"> Summarize documentation page</w:t>
      </w:r>
      <w:r w:rsidRPr="000B59EB">
        <w:rPr>
          <w:rFonts w:ascii="Open Sans" w:eastAsia="新細明體" w:hAnsi="Open Sans" w:cs="Open Sans"/>
          <w:color w:val="343F49"/>
          <w:kern w:val="0"/>
          <w:sz w:val="21"/>
          <w:szCs w:val="21"/>
        </w:rPr>
        <w:fldChar w:fldCharType="end"/>
      </w:r>
      <w:r w:rsidRPr="000B59EB">
        <w:rPr>
          <w:rFonts w:ascii="Open Sans" w:eastAsia="新細明體" w:hAnsi="Open Sans" w:cs="Open Sans"/>
          <w:color w:val="343F49"/>
          <w:kern w:val="0"/>
          <w:sz w:val="21"/>
          <w:szCs w:val="21"/>
        </w:rPr>
        <w:t>.  In this equation we first select the table and in this case it is </w:t>
      </w:r>
      <w:r w:rsidRPr="000B59EB">
        <w:rPr>
          <w:rFonts w:ascii="Open Sans" w:eastAsia="新細明體" w:hAnsi="Open Sans" w:cs="Open Sans"/>
          <w:color w:val="FF0000"/>
          <w:kern w:val="0"/>
          <w:sz w:val="21"/>
          <w:szCs w:val="21"/>
          <w:bdr w:val="none" w:sz="0" w:space="0" w:color="auto" w:frame="1"/>
        </w:rPr>
        <w:t>‘Data’</w:t>
      </w:r>
      <w:r w:rsidRPr="000B59EB">
        <w:rPr>
          <w:rFonts w:ascii="Open Sans" w:eastAsia="新細明體" w:hAnsi="Open Sans" w:cs="Open Sans"/>
          <w:color w:val="000000"/>
          <w:kern w:val="0"/>
          <w:sz w:val="21"/>
          <w:szCs w:val="21"/>
          <w:bdr w:val="none" w:sz="0" w:space="0" w:color="auto" w:frame="1"/>
        </w:rPr>
        <w:t>.  Then the column we want to summarize or group by is the Segment column noted as </w:t>
      </w:r>
      <w:proofErr w:type="gramStart"/>
      <w:r w:rsidRPr="000B59EB">
        <w:rPr>
          <w:rFonts w:ascii="Open Sans" w:eastAsia="新細明體" w:hAnsi="Open Sans" w:cs="Open Sans"/>
          <w:color w:val="0000FF"/>
          <w:kern w:val="0"/>
          <w:sz w:val="21"/>
          <w:szCs w:val="21"/>
          <w:bdr w:val="none" w:sz="0" w:space="0" w:color="auto" w:frame="1"/>
        </w:rPr>
        <w:t>Data[</w:t>
      </w:r>
      <w:proofErr w:type="gramEnd"/>
      <w:r w:rsidRPr="000B59EB">
        <w:rPr>
          <w:rFonts w:ascii="Open Sans" w:eastAsia="新細明體" w:hAnsi="Open Sans" w:cs="Open Sans"/>
          <w:color w:val="0000FF"/>
          <w:kern w:val="0"/>
          <w:sz w:val="21"/>
          <w:szCs w:val="21"/>
          <w:bdr w:val="none" w:sz="0" w:space="0" w:color="auto" w:frame="1"/>
        </w:rPr>
        <w:t>Blend]</w:t>
      </w:r>
      <w:r w:rsidRPr="000B59EB">
        <w:rPr>
          <w:rFonts w:ascii="Open Sans" w:eastAsia="新細明體" w:hAnsi="Open Sans" w:cs="Open Sans"/>
          <w:color w:val="000000"/>
          <w:kern w:val="0"/>
          <w:sz w:val="21"/>
          <w:szCs w:val="21"/>
          <w:bdr w:val="none" w:sz="0" w:space="0" w:color="auto" w:frame="1"/>
        </w:rPr>
        <w:t>.  The next field is the title of the summarized field column, noted as </w:t>
      </w:r>
      <w:r w:rsidRPr="000B59EB">
        <w:rPr>
          <w:rFonts w:ascii="Open Sans" w:eastAsia="新細明體" w:hAnsi="Open Sans" w:cs="Open Sans"/>
          <w:color w:val="339966"/>
          <w:kern w:val="0"/>
          <w:sz w:val="21"/>
          <w:szCs w:val="21"/>
          <w:bdr w:val="none" w:sz="0" w:space="0" w:color="auto" w:frame="1"/>
        </w:rPr>
        <w:t>“Sum Sales”</w:t>
      </w:r>
      <w:r w:rsidRPr="000B59EB">
        <w:rPr>
          <w:rFonts w:ascii="Open Sans" w:eastAsia="新細明體" w:hAnsi="Open Sans" w:cs="Open Sans"/>
          <w:color w:val="000000"/>
          <w:kern w:val="0"/>
          <w:sz w:val="21"/>
          <w:szCs w:val="21"/>
          <w:bdr w:val="none" w:sz="0" w:space="0" w:color="auto" w:frame="1"/>
        </w:rPr>
        <w:t xml:space="preserve">.  Then DAX function that calculates the Sum of the column labeled </w:t>
      </w:r>
      <w:proofErr w:type="gramStart"/>
      <w:r w:rsidRPr="000B59EB">
        <w:rPr>
          <w:rFonts w:ascii="Open Sans" w:eastAsia="新細明體" w:hAnsi="Open Sans" w:cs="Open Sans"/>
          <w:color w:val="000000"/>
          <w:kern w:val="0"/>
          <w:sz w:val="21"/>
          <w:szCs w:val="21"/>
          <w:bdr w:val="none" w:sz="0" w:space="0" w:color="auto" w:frame="1"/>
        </w:rPr>
        <w:t>Data[</w:t>
      </w:r>
      <w:proofErr w:type="gramEnd"/>
      <w:r w:rsidRPr="000B59EB">
        <w:rPr>
          <w:rFonts w:ascii="Open Sans" w:eastAsia="新細明體" w:hAnsi="Open Sans" w:cs="Open Sans"/>
          <w:color w:val="000000"/>
          <w:kern w:val="0"/>
          <w:sz w:val="21"/>
          <w:szCs w:val="21"/>
          <w:bdr w:val="none" w:sz="0" w:space="0" w:color="auto" w:frame="1"/>
        </w:rPr>
        <w:t>Sales], noted as</w:t>
      </w:r>
      <w:r w:rsidRPr="000B59EB">
        <w:rPr>
          <w:rFonts w:ascii="Open Sans" w:eastAsia="新細明體" w:hAnsi="Open Sans" w:cs="Open Sans"/>
          <w:color w:val="FF9900"/>
          <w:kern w:val="0"/>
          <w:sz w:val="21"/>
          <w:szCs w:val="21"/>
          <w:bdr w:val="none" w:sz="0" w:space="0" w:color="auto" w:frame="1"/>
        </w:rPr>
        <w:t> SUM(Data[Sales])</w:t>
      </w:r>
      <w:r w:rsidRPr="000B59EB">
        <w:rPr>
          <w:rFonts w:ascii="Open Sans" w:eastAsia="新細明體" w:hAnsi="Open Sans" w:cs="Open Sans"/>
          <w:color w:val="000000"/>
          <w:kern w:val="0"/>
          <w:sz w:val="21"/>
          <w:szCs w:val="21"/>
          <w:bdr w:val="none" w:sz="0" w:space="0" w:color="auto" w:frame="1"/>
        </w:rPr>
        <w:t>.  It is relevant to point out here that the SUMMARIZE function will only work with building a new table and not as a calculated column or measure.</w:t>
      </w:r>
    </w:p>
    <w:p w:rsidR="000B59EB" w:rsidRPr="000B59EB" w:rsidRDefault="000B59EB" w:rsidP="000B59EB">
      <w:pPr>
        <w:widowControl/>
        <w:shd w:val="clear" w:color="auto" w:fill="FFFFFF"/>
        <w:spacing w:beforeAutospacing="1" w:afterAutospacing="1"/>
        <w:textAlignment w:val="baseline"/>
        <w:rPr>
          <w:rFonts w:ascii="Open Sans" w:eastAsia="新細明體" w:hAnsi="Open Sans" w:cs="Open Sans"/>
          <w:color w:val="343F49"/>
          <w:kern w:val="0"/>
          <w:sz w:val="21"/>
          <w:szCs w:val="21"/>
        </w:rPr>
      </w:pPr>
      <w:r w:rsidRPr="000B59EB">
        <w:rPr>
          <w:rFonts w:ascii="Open Sans" w:eastAsia="新細明體" w:hAnsi="Open Sans" w:cs="Open Sans"/>
          <w:color w:val="343F49"/>
          <w:kern w:val="0"/>
          <w:sz w:val="21"/>
          <w:szCs w:val="21"/>
        </w:rPr>
        <w:t>Add a new </w:t>
      </w:r>
      <w:r w:rsidRPr="000B59EB">
        <w:rPr>
          <w:rFonts w:ascii="inherit" w:eastAsia="新細明體" w:hAnsi="inherit" w:cs="Open Sans"/>
          <w:b/>
          <w:bCs/>
          <w:color w:val="343F49"/>
          <w:kern w:val="0"/>
          <w:sz w:val="21"/>
          <w:szCs w:val="21"/>
          <w:bdr w:val="none" w:sz="0" w:space="0" w:color="auto" w:frame="1"/>
        </w:rPr>
        <w:t>Table</w:t>
      </w:r>
      <w:r w:rsidRPr="000B59EB">
        <w:rPr>
          <w:rFonts w:ascii="Open Sans" w:eastAsia="新細明體" w:hAnsi="Open Sans" w:cs="Open Sans"/>
          <w:color w:val="343F49"/>
          <w:kern w:val="0"/>
          <w:sz w:val="21"/>
          <w:szCs w:val="21"/>
        </w:rPr>
        <w:t> visual to the report and include the two newly created fields from the Summary table.</w:t>
      </w:r>
    </w:p>
    <w:p w:rsidR="000B59EB" w:rsidRPr="000B59EB" w:rsidRDefault="000B59EB" w:rsidP="000B59EB">
      <w:pPr>
        <w:widowControl/>
        <w:rPr>
          <w:rFonts w:ascii="新細明體" w:eastAsia="新細明體" w:hAnsi="新細明體" w:cs="新細明體"/>
          <w:kern w:val="0"/>
          <w:szCs w:val="24"/>
        </w:rPr>
      </w:pPr>
      <w:r w:rsidRPr="000B59EB">
        <w:rPr>
          <w:rFonts w:ascii="inherit" w:eastAsia="新細明體" w:hAnsi="inherit" w:cs="新細明體" w:hint="eastAsia"/>
          <w:b/>
          <w:bCs/>
          <w:noProof/>
          <w:color w:val="29A8DF"/>
          <w:kern w:val="0"/>
          <w:szCs w:val="24"/>
          <w:bdr w:val="none" w:sz="0" w:space="0" w:color="auto" w:frame="1"/>
        </w:rPr>
        <w:lastRenderedPageBreak/>
        <w:drawing>
          <wp:inline distT="0" distB="0" distL="0" distR="0">
            <wp:extent cx="6429375" cy="4181475"/>
            <wp:effectExtent l="0" t="0" r="9525" b="9525"/>
            <wp:docPr id="13" name="圖片 13" descr="Summary Table Visual">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ummary Table Visual">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29375" cy="4181475"/>
                    </a:xfrm>
                    <a:prstGeom prst="rect">
                      <a:avLst/>
                    </a:prstGeom>
                    <a:noFill/>
                    <a:ln>
                      <a:noFill/>
                    </a:ln>
                  </pic:spPr>
                </pic:pic>
              </a:graphicData>
            </a:graphic>
          </wp:inline>
        </w:drawing>
      </w:r>
      <w:r w:rsidRPr="000B59EB">
        <w:rPr>
          <w:rFonts w:ascii="新細明體" w:eastAsia="新細明體" w:hAnsi="新細明體" w:cs="新細明體"/>
          <w:kern w:val="0"/>
          <w:szCs w:val="24"/>
        </w:rPr>
        <w:t>Summary Table Visual</w:t>
      </w:r>
    </w:p>
    <w:p w:rsidR="000B59EB" w:rsidRPr="000B59EB" w:rsidRDefault="000B59EB" w:rsidP="000B59EB">
      <w:pPr>
        <w:widowControl/>
        <w:shd w:val="clear" w:color="auto" w:fill="FFFFFF"/>
        <w:spacing w:beforeAutospacing="1" w:afterAutospacing="1"/>
        <w:textAlignment w:val="baseline"/>
        <w:rPr>
          <w:rFonts w:ascii="Open Sans" w:eastAsia="新細明體" w:hAnsi="Open Sans" w:cs="Open Sans"/>
          <w:color w:val="343F49"/>
          <w:kern w:val="0"/>
          <w:sz w:val="21"/>
          <w:szCs w:val="21"/>
        </w:rPr>
      </w:pPr>
      <w:r w:rsidRPr="000B59EB">
        <w:rPr>
          <w:rFonts w:ascii="Open Sans" w:eastAsia="新細明體" w:hAnsi="Open Sans" w:cs="Open Sans"/>
          <w:color w:val="343F49"/>
          <w:kern w:val="0"/>
          <w:sz w:val="21"/>
          <w:szCs w:val="21"/>
        </w:rPr>
        <w:t>We have a field titled Blend which is our Key for all the summarized groupings.  Next, we will want to parse out the Segments and Items from this blend column.  We will want to use Category 1 &amp; 2 in a slicer and the same for Items 1 to 5.  Highlight the summary table by clicking the grey space next to the word Summary.  Click the </w:t>
      </w:r>
      <w:r w:rsidRPr="000B59EB">
        <w:rPr>
          <w:rFonts w:ascii="inherit" w:eastAsia="新細明體" w:hAnsi="inherit" w:cs="Open Sans"/>
          <w:b/>
          <w:bCs/>
          <w:color w:val="343F49"/>
          <w:kern w:val="0"/>
          <w:sz w:val="21"/>
          <w:szCs w:val="21"/>
          <w:bdr w:val="none" w:sz="0" w:space="0" w:color="auto" w:frame="1"/>
        </w:rPr>
        <w:t>New Column</w:t>
      </w:r>
      <w:r w:rsidRPr="000B59EB">
        <w:rPr>
          <w:rFonts w:ascii="Open Sans" w:eastAsia="新細明體" w:hAnsi="Open Sans" w:cs="Open Sans"/>
          <w:color w:val="343F49"/>
          <w:kern w:val="0"/>
          <w:sz w:val="21"/>
          <w:szCs w:val="21"/>
        </w:rPr>
        <w:t> button on the </w:t>
      </w:r>
      <w:r w:rsidRPr="000B59EB">
        <w:rPr>
          <w:rFonts w:ascii="inherit" w:eastAsia="新細明體" w:hAnsi="inherit" w:cs="Open Sans"/>
          <w:b/>
          <w:bCs/>
          <w:color w:val="343F49"/>
          <w:kern w:val="0"/>
          <w:sz w:val="21"/>
          <w:szCs w:val="21"/>
          <w:bdr w:val="none" w:sz="0" w:space="0" w:color="auto" w:frame="1"/>
        </w:rPr>
        <w:t>Modeling</w:t>
      </w:r>
      <w:r w:rsidRPr="000B59EB">
        <w:rPr>
          <w:rFonts w:ascii="Open Sans" w:eastAsia="新細明體" w:hAnsi="Open Sans" w:cs="Open Sans"/>
          <w:color w:val="343F49"/>
          <w:kern w:val="0"/>
          <w:sz w:val="21"/>
          <w:szCs w:val="21"/>
        </w:rPr>
        <w:t> ribbon and enter the following DAX expression.</w:t>
      </w:r>
    </w:p>
    <w:p w:rsidR="000B59EB" w:rsidRPr="000B59EB" w:rsidRDefault="000B59EB" w:rsidP="000B59EB">
      <w:pPr>
        <w:widowControl/>
        <w:pBdr>
          <w:top w:val="single" w:sz="6" w:space="15" w:color="EBEBEB"/>
          <w:left w:val="single" w:sz="6" w:space="15" w:color="EBEBEB"/>
          <w:bottom w:val="single" w:sz="6" w:space="15" w:color="EBEBEB"/>
          <w:right w:val="single" w:sz="6" w:space="15" w:color="EBEBEB"/>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細明體" w:hAnsi="Consolas" w:cs="細明體"/>
          <w:color w:val="343F49"/>
          <w:kern w:val="0"/>
          <w:sz w:val="21"/>
          <w:szCs w:val="21"/>
        </w:rPr>
      </w:pPr>
      <w:r w:rsidRPr="000B59EB">
        <w:rPr>
          <w:rFonts w:ascii="Consolas" w:eastAsia="細明體" w:hAnsi="Consolas" w:cs="細明體"/>
          <w:color w:val="343F49"/>
          <w:kern w:val="0"/>
          <w:sz w:val="21"/>
          <w:szCs w:val="21"/>
        </w:rPr>
        <w:t xml:space="preserve">Segment = </w:t>
      </w:r>
      <w:proofErr w:type="gramStart"/>
      <w:r w:rsidRPr="000B59EB">
        <w:rPr>
          <w:rFonts w:ascii="Consolas" w:eastAsia="細明體" w:hAnsi="Consolas" w:cs="細明體"/>
          <w:color w:val="343F49"/>
          <w:kern w:val="0"/>
          <w:sz w:val="21"/>
          <w:szCs w:val="21"/>
        </w:rPr>
        <w:t>PATHITEM(</w:t>
      </w:r>
      <w:proofErr w:type="gramEnd"/>
    </w:p>
    <w:p w:rsidR="000B59EB" w:rsidRPr="000B59EB" w:rsidRDefault="000B59EB" w:rsidP="000B59EB">
      <w:pPr>
        <w:widowControl/>
        <w:pBdr>
          <w:top w:val="single" w:sz="6" w:space="15" w:color="EBEBEB"/>
          <w:left w:val="single" w:sz="6" w:space="15" w:color="EBEBEB"/>
          <w:bottom w:val="single" w:sz="6" w:space="15" w:color="EBEBEB"/>
          <w:right w:val="single" w:sz="6" w:space="15" w:color="EBEBEB"/>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細明體" w:hAnsi="Consolas" w:cs="細明體"/>
          <w:color w:val="343F49"/>
          <w:kern w:val="0"/>
          <w:sz w:val="21"/>
          <w:szCs w:val="21"/>
        </w:rPr>
      </w:pPr>
      <w:r w:rsidRPr="000B59EB">
        <w:rPr>
          <w:rFonts w:ascii="Consolas" w:eastAsia="細明體" w:hAnsi="Consolas" w:cs="細明體"/>
          <w:color w:val="343F49"/>
          <w:kern w:val="0"/>
          <w:sz w:val="21"/>
          <w:szCs w:val="21"/>
        </w:rPr>
        <w:t>   </w:t>
      </w:r>
      <w:proofErr w:type="gramStart"/>
      <w:r w:rsidRPr="000B59EB">
        <w:rPr>
          <w:rFonts w:ascii="Consolas" w:eastAsia="細明體" w:hAnsi="Consolas" w:cs="細明體"/>
          <w:color w:val="343F49"/>
          <w:kern w:val="0"/>
          <w:sz w:val="21"/>
          <w:szCs w:val="21"/>
        </w:rPr>
        <w:t>SUBSTITUTE(</w:t>
      </w:r>
      <w:proofErr w:type="gramEnd"/>
      <w:r w:rsidRPr="000B59EB">
        <w:rPr>
          <w:rFonts w:ascii="Consolas" w:eastAsia="細明體" w:hAnsi="Consolas" w:cs="細明體"/>
          <w:color w:val="343F49"/>
          <w:kern w:val="0"/>
          <w:sz w:val="21"/>
          <w:szCs w:val="21"/>
        </w:rPr>
        <w:t>Summary[Blend], "-" , "|" ),</w:t>
      </w:r>
    </w:p>
    <w:p w:rsidR="000B59EB" w:rsidRPr="000B59EB" w:rsidRDefault="000B59EB" w:rsidP="000B59EB">
      <w:pPr>
        <w:widowControl/>
        <w:pBdr>
          <w:top w:val="single" w:sz="6" w:space="15" w:color="EBEBEB"/>
          <w:left w:val="single" w:sz="6" w:space="15" w:color="EBEBEB"/>
          <w:bottom w:val="single" w:sz="6" w:space="15" w:color="EBEBEB"/>
          <w:right w:val="single" w:sz="6" w:space="15" w:color="EBEBEB"/>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細明體" w:hAnsi="Consolas" w:cs="細明體"/>
          <w:color w:val="343F49"/>
          <w:kern w:val="0"/>
          <w:sz w:val="21"/>
          <w:szCs w:val="21"/>
        </w:rPr>
      </w:pPr>
      <w:r w:rsidRPr="000B59EB">
        <w:rPr>
          <w:rFonts w:ascii="Consolas" w:eastAsia="細明體" w:hAnsi="Consolas" w:cs="細明體"/>
          <w:color w:val="343F49"/>
          <w:kern w:val="0"/>
          <w:sz w:val="21"/>
          <w:szCs w:val="21"/>
        </w:rPr>
        <w:t>   </w:t>
      </w:r>
      <w:proofErr w:type="gramStart"/>
      <w:r w:rsidRPr="000B59EB">
        <w:rPr>
          <w:rFonts w:ascii="Consolas" w:eastAsia="細明體" w:hAnsi="Consolas" w:cs="細明體"/>
          <w:color w:val="343F49"/>
          <w:kern w:val="0"/>
          <w:sz w:val="21"/>
          <w:szCs w:val="21"/>
        </w:rPr>
        <w:t>1 )</w:t>
      </w:r>
      <w:proofErr w:type="gramEnd"/>
    </w:p>
    <w:p w:rsidR="000B59EB" w:rsidRPr="000B59EB" w:rsidRDefault="000B59EB" w:rsidP="000B59EB">
      <w:pPr>
        <w:widowControl/>
        <w:shd w:val="clear" w:color="auto" w:fill="FFFFFF"/>
        <w:spacing w:before="100" w:beforeAutospacing="1" w:after="100" w:afterAutospacing="1"/>
        <w:textAlignment w:val="baseline"/>
        <w:rPr>
          <w:rFonts w:ascii="Open Sans" w:eastAsia="新細明體" w:hAnsi="Open Sans" w:cs="Open Sans"/>
          <w:color w:val="343F49"/>
          <w:kern w:val="0"/>
          <w:sz w:val="21"/>
          <w:szCs w:val="21"/>
        </w:rPr>
      </w:pPr>
      <w:r w:rsidRPr="000B59EB">
        <w:rPr>
          <w:rFonts w:ascii="Open Sans" w:eastAsia="新細明體" w:hAnsi="Open Sans" w:cs="Open Sans"/>
          <w:color w:val="343F49"/>
          <w:kern w:val="0"/>
          <w:sz w:val="21"/>
          <w:szCs w:val="21"/>
        </w:rPr>
        <w:t xml:space="preserve">In this expression the Substitute function replaced the dash “-” with a “|” character.  Then the PATHITEM function can then parse the text into segments.  By entering a 1 we select the first item in the sequence.  For our example we only have two items, but when you’re working with file paths you can have multiple items in </w:t>
      </w:r>
      <w:r w:rsidRPr="000B59EB">
        <w:rPr>
          <w:rFonts w:ascii="Open Sans" w:eastAsia="新細明體" w:hAnsi="Open Sans" w:cs="Open Sans"/>
          <w:color w:val="343F49"/>
          <w:kern w:val="0"/>
          <w:sz w:val="21"/>
          <w:szCs w:val="21"/>
        </w:rPr>
        <w:lastRenderedPageBreak/>
        <w:t>the path such as “\users\mike\my documents\my folder\”, which would equate to users = position 1, mike = position 2, my documents = position 3, etc..</w:t>
      </w:r>
    </w:p>
    <w:p w:rsidR="000B59EB" w:rsidRPr="000B59EB" w:rsidRDefault="000B59EB" w:rsidP="000B59EB">
      <w:pPr>
        <w:widowControl/>
        <w:shd w:val="clear" w:color="auto" w:fill="FFFFFF"/>
        <w:spacing w:before="100" w:beforeAutospacing="1" w:after="100" w:afterAutospacing="1"/>
        <w:textAlignment w:val="baseline"/>
        <w:rPr>
          <w:rFonts w:ascii="Open Sans" w:eastAsia="新細明體" w:hAnsi="Open Sans" w:cs="Open Sans"/>
          <w:color w:val="343F49"/>
          <w:kern w:val="0"/>
          <w:sz w:val="21"/>
          <w:szCs w:val="21"/>
        </w:rPr>
      </w:pPr>
      <w:r w:rsidRPr="000B59EB">
        <w:rPr>
          <w:rFonts w:ascii="Open Sans" w:eastAsia="新細明體" w:hAnsi="Open Sans" w:cs="Open Sans"/>
          <w:color w:val="343F49"/>
          <w:kern w:val="0"/>
          <w:sz w:val="21"/>
          <w:szCs w:val="21"/>
        </w:rPr>
        <w:t>Add another new column with the following DAX expression for the item column.</w:t>
      </w:r>
    </w:p>
    <w:p w:rsidR="000B59EB" w:rsidRPr="000B59EB" w:rsidRDefault="000B59EB" w:rsidP="000B59EB">
      <w:pPr>
        <w:widowControl/>
        <w:pBdr>
          <w:top w:val="single" w:sz="6" w:space="15" w:color="EBEBEB"/>
          <w:left w:val="single" w:sz="6" w:space="15" w:color="EBEBEB"/>
          <w:bottom w:val="single" w:sz="6" w:space="15" w:color="EBEBEB"/>
          <w:right w:val="single" w:sz="6" w:space="15" w:color="EBEBEB"/>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細明體" w:hAnsi="Consolas" w:cs="細明體"/>
          <w:color w:val="343F49"/>
          <w:kern w:val="0"/>
          <w:sz w:val="21"/>
          <w:szCs w:val="21"/>
        </w:rPr>
      </w:pPr>
      <w:r w:rsidRPr="000B59EB">
        <w:rPr>
          <w:rFonts w:ascii="Consolas" w:eastAsia="細明體" w:hAnsi="Consolas" w:cs="細明體"/>
          <w:color w:val="343F49"/>
          <w:kern w:val="0"/>
          <w:sz w:val="21"/>
          <w:szCs w:val="21"/>
        </w:rPr>
        <w:t xml:space="preserve">Item = </w:t>
      </w:r>
      <w:proofErr w:type="gramStart"/>
      <w:r w:rsidRPr="000B59EB">
        <w:rPr>
          <w:rFonts w:ascii="Consolas" w:eastAsia="細明體" w:hAnsi="Consolas" w:cs="細明體"/>
          <w:color w:val="343F49"/>
          <w:kern w:val="0"/>
          <w:sz w:val="21"/>
          <w:szCs w:val="21"/>
        </w:rPr>
        <w:t>PATHITEM( </w:t>
      </w:r>
      <w:proofErr w:type="gramEnd"/>
    </w:p>
    <w:p w:rsidR="000B59EB" w:rsidRPr="000B59EB" w:rsidRDefault="000B59EB" w:rsidP="000B59EB">
      <w:pPr>
        <w:widowControl/>
        <w:pBdr>
          <w:top w:val="single" w:sz="6" w:space="15" w:color="EBEBEB"/>
          <w:left w:val="single" w:sz="6" w:space="15" w:color="EBEBEB"/>
          <w:bottom w:val="single" w:sz="6" w:space="15" w:color="EBEBEB"/>
          <w:right w:val="single" w:sz="6" w:space="15" w:color="EBEBEB"/>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細明體" w:hAnsi="Consolas" w:cs="細明體"/>
          <w:color w:val="343F49"/>
          <w:kern w:val="0"/>
          <w:sz w:val="21"/>
          <w:szCs w:val="21"/>
        </w:rPr>
      </w:pPr>
      <w:r w:rsidRPr="000B59EB">
        <w:rPr>
          <w:rFonts w:ascii="Consolas" w:eastAsia="細明體" w:hAnsi="Consolas" w:cs="細明體"/>
          <w:color w:val="343F49"/>
          <w:kern w:val="0"/>
          <w:sz w:val="21"/>
          <w:szCs w:val="21"/>
        </w:rPr>
        <w:t xml:space="preserve">  </w:t>
      </w:r>
      <w:proofErr w:type="gramStart"/>
      <w:r w:rsidRPr="000B59EB">
        <w:rPr>
          <w:rFonts w:ascii="Consolas" w:eastAsia="細明體" w:hAnsi="Consolas" w:cs="細明體"/>
          <w:color w:val="343F49"/>
          <w:kern w:val="0"/>
          <w:sz w:val="21"/>
          <w:szCs w:val="21"/>
        </w:rPr>
        <w:t>SUBSTITUTE(</w:t>
      </w:r>
      <w:proofErr w:type="gramEnd"/>
      <w:r w:rsidRPr="000B59EB">
        <w:rPr>
          <w:rFonts w:ascii="Consolas" w:eastAsia="細明體" w:hAnsi="Consolas" w:cs="細明體"/>
          <w:color w:val="343F49"/>
          <w:kern w:val="0"/>
          <w:sz w:val="21"/>
          <w:szCs w:val="21"/>
        </w:rPr>
        <w:t>Summary[Blend], "-" , "|" ),</w:t>
      </w:r>
    </w:p>
    <w:p w:rsidR="000B59EB" w:rsidRPr="000B59EB" w:rsidRDefault="000B59EB" w:rsidP="000B59EB">
      <w:pPr>
        <w:widowControl/>
        <w:pBdr>
          <w:top w:val="single" w:sz="6" w:space="15" w:color="EBEBEB"/>
          <w:left w:val="single" w:sz="6" w:space="15" w:color="EBEBEB"/>
          <w:bottom w:val="single" w:sz="6" w:space="15" w:color="EBEBEB"/>
          <w:right w:val="single" w:sz="6" w:space="15" w:color="EBEBEB"/>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細明體" w:hAnsi="Consolas" w:cs="細明體"/>
          <w:color w:val="343F49"/>
          <w:kern w:val="0"/>
          <w:sz w:val="21"/>
          <w:szCs w:val="21"/>
        </w:rPr>
      </w:pPr>
      <w:r w:rsidRPr="000B59EB">
        <w:rPr>
          <w:rFonts w:ascii="Consolas" w:eastAsia="細明體" w:hAnsi="Consolas" w:cs="細明體"/>
          <w:color w:val="343F49"/>
          <w:kern w:val="0"/>
          <w:sz w:val="21"/>
          <w:szCs w:val="21"/>
        </w:rPr>
        <w:t xml:space="preserve">  </w:t>
      </w:r>
      <w:proofErr w:type="gramStart"/>
      <w:r w:rsidRPr="000B59EB">
        <w:rPr>
          <w:rFonts w:ascii="Consolas" w:eastAsia="細明體" w:hAnsi="Consolas" w:cs="細明體"/>
          <w:color w:val="FF0000"/>
          <w:kern w:val="0"/>
          <w:sz w:val="21"/>
          <w:szCs w:val="21"/>
          <w:bdr w:val="none" w:sz="0" w:space="0" w:color="auto" w:frame="1"/>
        </w:rPr>
        <w:t>2</w:t>
      </w:r>
      <w:r w:rsidRPr="000B59EB">
        <w:rPr>
          <w:rFonts w:ascii="Consolas" w:eastAsia="細明體" w:hAnsi="Consolas" w:cs="細明體"/>
          <w:color w:val="343F49"/>
          <w:kern w:val="0"/>
          <w:sz w:val="21"/>
          <w:szCs w:val="21"/>
        </w:rPr>
        <w:t xml:space="preserve"> )</w:t>
      </w:r>
      <w:proofErr w:type="gramEnd"/>
    </w:p>
    <w:p w:rsidR="000B59EB" w:rsidRPr="000B59EB" w:rsidRDefault="000B59EB" w:rsidP="000B59EB">
      <w:pPr>
        <w:widowControl/>
        <w:shd w:val="clear" w:color="auto" w:fill="FFFFFF"/>
        <w:spacing w:beforeAutospacing="1" w:afterAutospacing="1"/>
        <w:textAlignment w:val="baseline"/>
        <w:rPr>
          <w:rFonts w:ascii="Open Sans" w:eastAsia="新細明體" w:hAnsi="Open Sans" w:cs="Open Sans"/>
          <w:color w:val="343F49"/>
          <w:kern w:val="0"/>
          <w:sz w:val="21"/>
          <w:szCs w:val="21"/>
        </w:rPr>
      </w:pPr>
      <w:r w:rsidRPr="000B59EB">
        <w:rPr>
          <w:rFonts w:ascii="inherit" w:eastAsia="新細明體" w:hAnsi="inherit" w:cs="Open Sans"/>
          <w:i/>
          <w:iCs/>
          <w:color w:val="343F49"/>
          <w:kern w:val="0"/>
          <w:sz w:val="21"/>
          <w:szCs w:val="21"/>
          <w:bdr w:val="none" w:sz="0" w:space="0" w:color="auto" w:frame="1"/>
        </w:rPr>
        <w:t>Note: We changed the PATHITEM position from 1 to </w:t>
      </w:r>
      <w:r w:rsidRPr="000B59EB">
        <w:rPr>
          <w:rFonts w:ascii="inherit" w:eastAsia="新細明體" w:hAnsi="inherit" w:cs="Open Sans"/>
          <w:i/>
          <w:iCs/>
          <w:color w:val="FF0000"/>
          <w:kern w:val="0"/>
          <w:sz w:val="21"/>
          <w:szCs w:val="21"/>
          <w:bdr w:val="none" w:sz="0" w:space="0" w:color="auto" w:frame="1"/>
        </w:rPr>
        <w:t>2</w:t>
      </w:r>
      <w:r w:rsidRPr="000B59EB">
        <w:rPr>
          <w:rFonts w:ascii="inherit" w:eastAsia="新細明體" w:hAnsi="inherit" w:cs="Open Sans"/>
          <w:i/>
          <w:iCs/>
          <w:color w:val="343F49"/>
          <w:kern w:val="0"/>
          <w:sz w:val="21"/>
          <w:szCs w:val="21"/>
          <w:bdr w:val="none" w:sz="0" w:space="0" w:color="auto" w:frame="1"/>
        </w:rPr>
        <w:t>.</w:t>
      </w:r>
    </w:p>
    <w:p w:rsidR="000B59EB" w:rsidRPr="000B59EB" w:rsidRDefault="000B59EB" w:rsidP="000B59EB">
      <w:pPr>
        <w:widowControl/>
        <w:shd w:val="clear" w:color="auto" w:fill="FFFFFF"/>
        <w:spacing w:before="100" w:beforeAutospacing="1" w:after="100" w:afterAutospacing="1"/>
        <w:textAlignment w:val="baseline"/>
        <w:rPr>
          <w:rFonts w:ascii="Open Sans" w:eastAsia="新細明體" w:hAnsi="Open Sans" w:cs="Open Sans"/>
          <w:color w:val="343F49"/>
          <w:kern w:val="0"/>
          <w:sz w:val="21"/>
          <w:szCs w:val="21"/>
        </w:rPr>
      </w:pPr>
      <w:r w:rsidRPr="000B59EB">
        <w:rPr>
          <w:rFonts w:ascii="Open Sans" w:eastAsia="新細明體" w:hAnsi="Open Sans" w:cs="Open Sans"/>
          <w:color w:val="343F49"/>
          <w:kern w:val="0"/>
          <w:sz w:val="21"/>
          <w:szCs w:val="21"/>
        </w:rPr>
        <w:t>Next add the newly created Segment and Item columns to our summary table visual that we created earlier.</w:t>
      </w:r>
    </w:p>
    <w:p w:rsidR="000B59EB" w:rsidRPr="000B59EB" w:rsidRDefault="000B59EB" w:rsidP="000B59EB">
      <w:pPr>
        <w:widowControl/>
        <w:rPr>
          <w:rFonts w:ascii="新細明體" w:eastAsia="新細明體" w:hAnsi="新細明體" w:cs="新細明體"/>
          <w:kern w:val="0"/>
          <w:szCs w:val="24"/>
        </w:rPr>
      </w:pPr>
      <w:r w:rsidRPr="000B59EB">
        <w:rPr>
          <w:rFonts w:ascii="inherit" w:eastAsia="新細明體" w:hAnsi="inherit" w:cs="新細明體" w:hint="eastAsia"/>
          <w:b/>
          <w:bCs/>
          <w:noProof/>
          <w:color w:val="29A8DF"/>
          <w:kern w:val="0"/>
          <w:szCs w:val="24"/>
          <w:bdr w:val="none" w:sz="0" w:space="0" w:color="auto" w:frame="1"/>
        </w:rPr>
        <w:drawing>
          <wp:inline distT="0" distB="0" distL="0" distR="0">
            <wp:extent cx="6581775" cy="3724275"/>
            <wp:effectExtent l="0" t="0" r="9525" b="9525"/>
            <wp:docPr id="12" name="圖片 12" descr="Add New Fields">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dd New Fields">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581775" cy="3724275"/>
                    </a:xfrm>
                    <a:prstGeom prst="rect">
                      <a:avLst/>
                    </a:prstGeom>
                    <a:noFill/>
                    <a:ln>
                      <a:noFill/>
                    </a:ln>
                  </pic:spPr>
                </pic:pic>
              </a:graphicData>
            </a:graphic>
          </wp:inline>
        </w:drawing>
      </w:r>
      <w:r w:rsidRPr="000B59EB">
        <w:rPr>
          <w:rFonts w:ascii="新細明體" w:eastAsia="新細明體" w:hAnsi="新細明體" w:cs="新細明體"/>
          <w:kern w:val="0"/>
          <w:szCs w:val="24"/>
        </w:rPr>
        <w:t>Add New Fields</w:t>
      </w:r>
    </w:p>
    <w:p w:rsidR="000B59EB" w:rsidRPr="000B59EB" w:rsidRDefault="000B59EB" w:rsidP="000B59EB">
      <w:pPr>
        <w:widowControl/>
        <w:shd w:val="clear" w:color="auto" w:fill="FFFFFF"/>
        <w:spacing w:before="100" w:beforeAutospacing="1" w:after="100" w:afterAutospacing="1"/>
        <w:textAlignment w:val="baseline"/>
        <w:rPr>
          <w:rFonts w:ascii="Open Sans" w:eastAsia="新細明體" w:hAnsi="Open Sans" w:cs="Open Sans"/>
          <w:color w:val="343F49"/>
          <w:kern w:val="0"/>
          <w:sz w:val="21"/>
          <w:szCs w:val="21"/>
        </w:rPr>
      </w:pPr>
      <w:r w:rsidRPr="000B59EB">
        <w:rPr>
          <w:rFonts w:ascii="Open Sans" w:eastAsia="新細明體" w:hAnsi="Open Sans" w:cs="Open Sans"/>
          <w:color w:val="343F49"/>
          <w:kern w:val="0"/>
          <w:sz w:val="21"/>
          <w:szCs w:val="21"/>
        </w:rPr>
        <w:t>Nice job so far.  Now we have to modify our slicers to point to the new Item and Segment fields we created in the Summary table.  Select the Segment Slicer Visual and add the Segment Field from the Summary table.</w:t>
      </w:r>
    </w:p>
    <w:p w:rsidR="000B59EB" w:rsidRPr="000B59EB" w:rsidRDefault="000B59EB" w:rsidP="000B59EB">
      <w:pPr>
        <w:widowControl/>
        <w:rPr>
          <w:rFonts w:ascii="新細明體" w:eastAsia="新細明體" w:hAnsi="新細明體" w:cs="新細明體"/>
          <w:kern w:val="0"/>
          <w:szCs w:val="24"/>
        </w:rPr>
      </w:pPr>
      <w:r w:rsidRPr="000B59EB">
        <w:rPr>
          <w:rFonts w:ascii="inherit" w:eastAsia="新細明體" w:hAnsi="inherit" w:cs="新細明體" w:hint="eastAsia"/>
          <w:b/>
          <w:bCs/>
          <w:noProof/>
          <w:color w:val="29A8DF"/>
          <w:kern w:val="0"/>
          <w:szCs w:val="24"/>
          <w:bdr w:val="none" w:sz="0" w:space="0" w:color="auto" w:frame="1"/>
        </w:rPr>
        <w:lastRenderedPageBreak/>
        <w:drawing>
          <wp:inline distT="0" distB="0" distL="0" distR="0">
            <wp:extent cx="6858000" cy="3581400"/>
            <wp:effectExtent l="0" t="0" r="0" b="0"/>
            <wp:docPr id="11" name="圖片 11" descr="Update Segment Slicer">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pdate Segment Slicer">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858000" cy="3581400"/>
                    </a:xfrm>
                    <a:prstGeom prst="rect">
                      <a:avLst/>
                    </a:prstGeom>
                    <a:noFill/>
                    <a:ln>
                      <a:noFill/>
                    </a:ln>
                  </pic:spPr>
                </pic:pic>
              </a:graphicData>
            </a:graphic>
          </wp:inline>
        </w:drawing>
      </w:r>
      <w:r w:rsidRPr="000B59EB">
        <w:rPr>
          <w:rFonts w:ascii="新細明體" w:eastAsia="新細明體" w:hAnsi="新細明體" w:cs="新細明體"/>
          <w:kern w:val="0"/>
          <w:szCs w:val="24"/>
        </w:rPr>
        <w:t>Update Segment Slicer</w:t>
      </w:r>
      <w:r w:rsidRPr="000B59EB">
        <w:rPr>
          <w:rFonts w:ascii="inherit" w:eastAsia="新細明體" w:hAnsi="inherit" w:cs="新細明體" w:hint="eastAsia"/>
          <w:b/>
          <w:bCs/>
          <w:noProof/>
          <w:color w:val="29A8DF"/>
          <w:kern w:val="0"/>
          <w:szCs w:val="24"/>
          <w:bdr w:val="none" w:sz="0" w:space="0" w:color="auto" w:frame="1"/>
        </w:rPr>
        <w:drawing>
          <wp:inline distT="0" distB="0" distL="0" distR="0">
            <wp:extent cx="6791325" cy="3076575"/>
            <wp:effectExtent l="0" t="0" r="9525" b="9525"/>
            <wp:docPr id="10" name="圖片 10" descr="Update Item Slicer">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Update Item Slicer">
                      <a:hlinkClick r:id="rId27"/>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791325" cy="3076575"/>
                    </a:xfrm>
                    <a:prstGeom prst="rect">
                      <a:avLst/>
                    </a:prstGeom>
                    <a:noFill/>
                    <a:ln>
                      <a:noFill/>
                    </a:ln>
                  </pic:spPr>
                </pic:pic>
              </a:graphicData>
            </a:graphic>
          </wp:inline>
        </w:drawing>
      </w:r>
      <w:r w:rsidRPr="000B59EB">
        <w:rPr>
          <w:rFonts w:ascii="新細明體" w:eastAsia="新細明體" w:hAnsi="新細明體" w:cs="新細明體"/>
          <w:kern w:val="0"/>
          <w:szCs w:val="24"/>
        </w:rPr>
        <w:t>Update Item Slicer</w:t>
      </w:r>
    </w:p>
    <w:p w:rsidR="000B59EB" w:rsidRPr="000B59EB" w:rsidRDefault="000B59EB" w:rsidP="000B59EB">
      <w:pPr>
        <w:widowControl/>
        <w:shd w:val="clear" w:color="auto" w:fill="FFFFFF"/>
        <w:spacing w:before="100" w:beforeAutospacing="1" w:after="100" w:afterAutospacing="1"/>
        <w:textAlignment w:val="baseline"/>
        <w:rPr>
          <w:rFonts w:ascii="Open Sans" w:eastAsia="新細明體" w:hAnsi="Open Sans" w:cs="Open Sans"/>
          <w:color w:val="343F49"/>
          <w:kern w:val="0"/>
          <w:sz w:val="21"/>
          <w:szCs w:val="21"/>
        </w:rPr>
      </w:pPr>
      <w:r w:rsidRPr="000B59EB">
        <w:rPr>
          <w:rFonts w:ascii="Open Sans" w:eastAsia="新細明體" w:hAnsi="Open Sans" w:cs="Open Sans"/>
          <w:color w:val="343F49"/>
          <w:kern w:val="0"/>
          <w:sz w:val="21"/>
          <w:szCs w:val="21"/>
        </w:rPr>
        <w:t>Now that we have updated the slicers, we can now can control the table visual made from the Summary table.</w:t>
      </w:r>
    </w:p>
    <w:p w:rsidR="000B59EB" w:rsidRPr="000B59EB" w:rsidRDefault="000B59EB" w:rsidP="000B59EB">
      <w:pPr>
        <w:widowControl/>
        <w:rPr>
          <w:rFonts w:ascii="新細明體" w:eastAsia="新細明體" w:hAnsi="新細明體" w:cs="新細明體"/>
          <w:kern w:val="0"/>
          <w:szCs w:val="24"/>
        </w:rPr>
      </w:pPr>
      <w:r w:rsidRPr="000B59EB">
        <w:rPr>
          <w:rFonts w:ascii="inherit" w:eastAsia="新細明體" w:hAnsi="inherit" w:cs="新細明體" w:hint="eastAsia"/>
          <w:b/>
          <w:bCs/>
          <w:noProof/>
          <w:color w:val="29A8DF"/>
          <w:kern w:val="0"/>
          <w:szCs w:val="24"/>
          <w:bdr w:val="none" w:sz="0" w:space="0" w:color="auto" w:frame="1"/>
        </w:rPr>
        <w:lastRenderedPageBreak/>
        <w:drawing>
          <wp:inline distT="0" distB="0" distL="0" distR="0">
            <wp:extent cx="3267075" cy="3600450"/>
            <wp:effectExtent l="0" t="0" r="9525" b="0"/>
            <wp:docPr id="9" name="圖片 9" descr="Select Category 1 and Items 1 to 3">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elect Category 1 and Items 1 to 3">
                      <a:hlinkClick r:id="rId29"/>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67075" cy="3600450"/>
                    </a:xfrm>
                    <a:prstGeom prst="rect">
                      <a:avLst/>
                    </a:prstGeom>
                    <a:noFill/>
                    <a:ln>
                      <a:noFill/>
                    </a:ln>
                  </pic:spPr>
                </pic:pic>
              </a:graphicData>
            </a:graphic>
          </wp:inline>
        </w:drawing>
      </w:r>
      <w:r w:rsidRPr="000B59EB">
        <w:rPr>
          <w:rFonts w:ascii="新細明體" w:eastAsia="新細明體" w:hAnsi="新細明體" w:cs="新細明體"/>
          <w:kern w:val="0"/>
          <w:szCs w:val="24"/>
        </w:rPr>
        <w:t>Select Category 1 and Items 1 to 3</w:t>
      </w:r>
    </w:p>
    <w:p w:rsidR="000B59EB" w:rsidRPr="000B59EB" w:rsidRDefault="000B59EB" w:rsidP="000B59EB">
      <w:pPr>
        <w:widowControl/>
        <w:shd w:val="clear" w:color="auto" w:fill="FFFFFF"/>
        <w:spacing w:beforeAutospacing="1" w:afterAutospacing="1"/>
        <w:textAlignment w:val="baseline"/>
        <w:rPr>
          <w:rFonts w:ascii="Open Sans" w:eastAsia="新細明體" w:hAnsi="Open Sans" w:cs="Open Sans"/>
          <w:color w:val="343F49"/>
          <w:kern w:val="0"/>
          <w:sz w:val="21"/>
          <w:szCs w:val="21"/>
        </w:rPr>
      </w:pPr>
      <w:r w:rsidRPr="000B59EB">
        <w:rPr>
          <w:rFonts w:ascii="inherit" w:eastAsia="新細明體" w:hAnsi="inherit" w:cs="Open Sans"/>
          <w:i/>
          <w:iCs/>
          <w:color w:val="343F49"/>
          <w:kern w:val="0"/>
          <w:sz w:val="21"/>
          <w:szCs w:val="21"/>
          <w:bdr w:val="none" w:sz="0" w:space="0" w:color="auto" w:frame="1"/>
        </w:rPr>
        <w:t>Pro Tip: To select multiple items in a slicer you can hold down the Ctrl button on the key board and click multiple slicer items.  This is how I was able to select Items 1 to 3.</w:t>
      </w:r>
    </w:p>
    <w:p w:rsidR="000B59EB" w:rsidRPr="000B59EB" w:rsidRDefault="000B59EB" w:rsidP="000B59EB">
      <w:pPr>
        <w:widowControl/>
        <w:shd w:val="clear" w:color="auto" w:fill="FFFFFF"/>
        <w:spacing w:beforeAutospacing="1" w:afterAutospacing="1"/>
        <w:textAlignment w:val="baseline"/>
        <w:rPr>
          <w:rFonts w:ascii="Open Sans" w:eastAsia="新細明體" w:hAnsi="Open Sans" w:cs="Open Sans"/>
          <w:color w:val="343F49"/>
          <w:kern w:val="0"/>
          <w:sz w:val="21"/>
          <w:szCs w:val="21"/>
        </w:rPr>
      </w:pPr>
      <w:r w:rsidRPr="000B59EB">
        <w:rPr>
          <w:rFonts w:ascii="Open Sans" w:eastAsia="新細明體" w:hAnsi="Open Sans" w:cs="Open Sans"/>
          <w:color w:val="343F49"/>
          <w:kern w:val="0"/>
          <w:sz w:val="21"/>
          <w:szCs w:val="21"/>
        </w:rPr>
        <w:t>Now we are ready to build the measures that will support the Pareto chart.  Click on the bottom half of the </w:t>
      </w:r>
      <w:r w:rsidRPr="000B59EB">
        <w:rPr>
          <w:rFonts w:ascii="inherit" w:eastAsia="新細明體" w:hAnsi="inherit" w:cs="Open Sans"/>
          <w:b/>
          <w:bCs/>
          <w:color w:val="343F49"/>
          <w:kern w:val="0"/>
          <w:sz w:val="21"/>
          <w:szCs w:val="21"/>
          <w:bdr w:val="none" w:sz="0" w:space="0" w:color="auto" w:frame="1"/>
        </w:rPr>
        <w:t>New Measure</w:t>
      </w:r>
      <w:r w:rsidRPr="000B59EB">
        <w:rPr>
          <w:rFonts w:ascii="Open Sans" w:eastAsia="新細明體" w:hAnsi="Open Sans" w:cs="Open Sans"/>
          <w:color w:val="343F49"/>
          <w:kern w:val="0"/>
          <w:sz w:val="21"/>
          <w:szCs w:val="21"/>
        </w:rPr>
        <w:t> button on the </w:t>
      </w:r>
      <w:r w:rsidRPr="000B59EB">
        <w:rPr>
          <w:rFonts w:ascii="inherit" w:eastAsia="新細明體" w:hAnsi="inherit" w:cs="Open Sans"/>
          <w:b/>
          <w:bCs/>
          <w:color w:val="343F49"/>
          <w:kern w:val="0"/>
          <w:sz w:val="21"/>
          <w:szCs w:val="21"/>
          <w:bdr w:val="none" w:sz="0" w:space="0" w:color="auto" w:frame="1"/>
        </w:rPr>
        <w:t>Home</w:t>
      </w:r>
      <w:r w:rsidRPr="000B59EB">
        <w:rPr>
          <w:rFonts w:ascii="Open Sans" w:eastAsia="新細明體" w:hAnsi="Open Sans" w:cs="Open Sans"/>
          <w:color w:val="343F49"/>
          <w:kern w:val="0"/>
          <w:sz w:val="21"/>
          <w:szCs w:val="21"/>
        </w:rPr>
        <w:t> ribbon and select </w:t>
      </w:r>
      <w:r w:rsidRPr="000B59EB">
        <w:rPr>
          <w:rFonts w:ascii="inherit" w:eastAsia="新細明體" w:hAnsi="inherit" w:cs="Open Sans"/>
          <w:b/>
          <w:bCs/>
          <w:color w:val="343F49"/>
          <w:kern w:val="0"/>
          <w:sz w:val="21"/>
          <w:szCs w:val="21"/>
          <w:bdr w:val="none" w:sz="0" w:space="0" w:color="auto" w:frame="1"/>
        </w:rPr>
        <w:t>New Column</w:t>
      </w:r>
      <w:r w:rsidRPr="000B59EB">
        <w:rPr>
          <w:rFonts w:ascii="Open Sans" w:eastAsia="新細明體" w:hAnsi="Open Sans" w:cs="Open Sans"/>
          <w:color w:val="343F49"/>
          <w:kern w:val="0"/>
          <w:sz w:val="21"/>
          <w:szCs w:val="21"/>
        </w:rPr>
        <w:t>.  Add the following DAX expression to rank all the items in the Summary table.</w:t>
      </w:r>
    </w:p>
    <w:p w:rsidR="000B59EB" w:rsidRPr="000B59EB" w:rsidRDefault="000B59EB" w:rsidP="000B59EB">
      <w:pPr>
        <w:widowControl/>
        <w:pBdr>
          <w:top w:val="single" w:sz="6" w:space="15" w:color="EBEBEB"/>
          <w:left w:val="single" w:sz="6" w:space="15" w:color="EBEBEB"/>
          <w:bottom w:val="single" w:sz="6" w:space="15" w:color="EBEBEB"/>
          <w:right w:val="single" w:sz="6" w:space="15" w:color="EBEBEB"/>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細明體" w:hAnsi="Consolas" w:cs="細明體"/>
          <w:color w:val="343F49"/>
          <w:kern w:val="0"/>
          <w:sz w:val="21"/>
          <w:szCs w:val="21"/>
        </w:rPr>
      </w:pPr>
      <w:r w:rsidRPr="000B59EB">
        <w:rPr>
          <w:rFonts w:ascii="Consolas" w:eastAsia="細明體" w:hAnsi="Consolas" w:cs="細明體"/>
          <w:color w:val="343F49"/>
          <w:kern w:val="0"/>
          <w:sz w:val="21"/>
          <w:szCs w:val="21"/>
        </w:rPr>
        <w:t xml:space="preserve">Ranking = </w:t>
      </w:r>
      <w:proofErr w:type="gramStart"/>
      <w:r w:rsidRPr="000B59EB">
        <w:rPr>
          <w:rFonts w:ascii="Consolas" w:eastAsia="細明體" w:hAnsi="Consolas" w:cs="細明體"/>
          <w:color w:val="343F49"/>
          <w:kern w:val="0"/>
          <w:sz w:val="21"/>
          <w:szCs w:val="21"/>
        </w:rPr>
        <w:t>RANKX(</w:t>
      </w:r>
      <w:proofErr w:type="gramEnd"/>
      <w:r w:rsidRPr="000B59EB">
        <w:rPr>
          <w:rFonts w:ascii="Consolas" w:eastAsia="細明體" w:hAnsi="Consolas" w:cs="細明體"/>
          <w:color w:val="343F49"/>
          <w:kern w:val="0"/>
          <w:sz w:val="21"/>
          <w:szCs w:val="21"/>
        </w:rPr>
        <w:t xml:space="preserve">  'Summary',   'Summary'[Sum Sales])</w:t>
      </w:r>
    </w:p>
    <w:p w:rsidR="000B59EB" w:rsidRPr="000B59EB" w:rsidRDefault="000B59EB" w:rsidP="000B59EB">
      <w:pPr>
        <w:widowControl/>
        <w:shd w:val="clear" w:color="auto" w:fill="FFFFFF"/>
        <w:spacing w:beforeAutospacing="1" w:afterAutospacing="1"/>
        <w:textAlignment w:val="baseline"/>
        <w:rPr>
          <w:rFonts w:ascii="Open Sans" w:eastAsia="新細明體" w:hAnsi="Open Sans" w:cs="Open Sans"/>
          <w:color w:val="343F49"/>
          <w:kern w:val="0"/>
          <w:sz w:val="21"/>
          <w:szCs w:val="21"/>
        </w:rPr>
      </w:pPr>
      <w:r w:rsidRPr="000B59EB">
        <w:rPr>
          <w:rFonts w:ascii="Open Sans" w:eastAsia="新細明體" w:hAnsi="Open Sans" w:cs="Open Sans"/>
          <w:color w:val="343F49"/>
          <w:kern w:val="0"/>
          <w:sz w:val="21"/>
          <w:szCs w:val="21"/>
        </w:rPr>
        <w:t>Add a measure for the Cumulative total according to the new ranking column we created.  Click the top half of the </w:t>
      </w:r>
      <w:r w:rsidRPr="000B59EB">
        <w:rPr>
          <w:rFonts w:ascii="inherit" w:eastAsia="新細明體" w:hAnsi="inherit" w:cs="Open Sans"/>
          <w:b/>
          <w:bCs/>
          <w:color w:val="343F49"/>
          <w:kern w:val="0"/>
          <w:sz w:val="21"/>
          <w:szCs w:val="21"/>
          <w:bdr w:val="none" w:sz="0" w:space="0" w:color="auto" w:frame="1"/>
        </w:rPr>
        <w:t>New Measure</w:t>
      </w:r>
      <w:r w:rsidRPr="000B59EB">
        <w:rPr>
          <w:rFonts w:ascii="Open Sans" w:eastAsia="新細明體" w:hAnsi="Open Sans" w:cs="Open Sans"/>
          <w:color w:val="343F49"/>
          <w:kern w:val="0"/>
          <w:sz w:val="21"/>
          <w:szCs w:val="21"/>
        </w:rPr>
        <w:t> button on the </w:t>
      </w:r>
      <w:r w:rsidRPr="000B59EB">
        <w:rPr>
          <w:rFonts w:ascii="inherit" w:eastAsia="新細明體" w:hAnsi="inherit" w:cs="Open Sans"/>
          <w:b/>
          <w:bCs/>
          <w:color w:val="343F49"/>
          <w:kern w:val="0"/>
          <w:sz w:val="21"/>
          <w:szCs w:val="21"/>
          <w:bdr w:val="none" w:sz="0" w:space="0" w:color="auto" w:frame="1"/>
        </w:rPr>
        <w:t>Home </w:t>
      </w:r>
      <w:r w:rsidRPr="000B59EB">
        <w:rPr>
          <w:rFonts w:ascii="Open Sans" w:eastAsia="新細明體" w:hAnsi="Open Sans" w:cs="Open Sans"/>
          <w:color w:val="343F49"/>
          <w:kern w:val="0"/>
          <w:sz w:val="21"/>
          <w:szCs w:val="21"/>
        </w:rPr>
        <w:t>ribbon.  Add the following DAX expression.</w:t>
      </w:r>
    </w:p>
    <w:p w:rsidR="000B59EB" w:rsidRPr="000B59EB" w:rsidRDefault="000B59EB" w:rsidP="000B59EB">
      <w:pPr>
        <w:widowControl/>
        <w:pBdr>
          <w:top w:val="single" w:sz="6" w:space="15" w:color="EBEBEB"/>
          <w:left w:val="single" w:sz="6" w:space="15" w:color="EBEBEB"/>
          <w:bottom w:val="single" w:sz="6" w:space="15" w:color="EBEBEB"/>
          <w:right w:val="single" w:sz="6" w:space="15" w:color="EBEBEB"/>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細明體" w:hAnsi="Consolas" w:cs="細明體"/>
          <w:color w:val="343F49"/>
          <w:kern w:val="0"/>
          <w:sz w:val="21"/>
          <w:szCs w:val="21"/>
        </w:rPr>
      </w:pPr>
      <w:r w:rsidRPr="000B59EB">
        <w:rPr>
          <w:rFonts w:ascii="Consolas" w:eastAsia="細明體" w:hAnsi="Consolas" w:cs="細明體"/>
          <w:color w:val="343F49"/>
          <w:kern w:val="0"/>
          <w:sz w:val="21"/>
          <w:szCs w:val="21"/>
        </w:rPr>
        <w:t xml:space="preserve">Cumulative Total = </w:t>
      </w:r>
      <w:proofErr w:type="gramStart"/>
      <w:r w:rsidRPr="000B59EB">
        <w:rPr>
          <w:rFonts w:ascii="Consolas" w:eastAsia="細明體" w:hAnsi="Consolas" w:cs="細明體"/>
          <w:color w:val="343F49"/>
          <w:kern w:val="0"/>
          <w:sz w:val="21"/>
          <w:szCs w:val="21"/>
        </w:rPr>
        <w:t>CALCULATE(</w:t>
      </w:r>
      <w:proofErr w:type="gramEnd"/>
    </w:p>
    <w:p w:rsidR="000B59EB" w:rsidRPr="000B59EB" w:rsidRDefault="000B59EB" w:rsidP="000B59EB">
      <w:pPr>
        <w:widowControl/>
        <w:pBdr>
          <w:top w:val="single" w:sz="6" w:space="15" w:color="EBEBEB"/>
          <w:left w:val="single" w:sz="6" w:space="15" w:color="EBEBEB"/>
          <w:bottom w:val="single" w:sz="6" w:space="15" w:color="EBEBEB"/>
          <w:right w:val="single" w:sz="6" w:space="15" w:color="EBEBEB"/>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細明體" w:hAnsi="Consolas" w:cs="細明體"/>
          <w:color w:val="343F49"/>
          <w:kern w:val="0"/>
          <w:sz w:val="21"/>
          <w:szCs w:val="21"/>
        </w:rPr>
      </w:pPr>
      <w:r w:rsidRPr="000B59EB">
        <w:rPr>
          <w:rFonts w:ascii="Consolas" w:eastAsia="細明體" w:hAnsi="Consolas" w:cs="細明體"/>
          <w:color w:val="343F49"/>
          <w:kern w:val="0"/>
          <w:sz w:val="21"/>
          <w:szCs w:val="21"/>
        </w:rPr>
        <w:t xml:space="preserve">    </w:t>
      </w:r>
      <w:proofErr w:type="gramStart"/>
      <w:r w:rsidRPr="000B59EB">
        <w:rPr>
          <w:rFonts w:ascii="Consolas" w:eastAsia="細明體" w:hAnsi="Consolas" w:cs="細明體"/>
          <w:color w:val="343F49"/>
          <w:kern w:val="0"/>
          <w:sz w:val="21"/>
          <w:szCs w:val="21"/>
        </w:rPr>
        <w:t>SUM(</w:t>
      </w:r>
      <w:proofErr w:type="gramEnd"/>
      <w:r w:rsidRPr="000B59EB">
        <w:rPr>
          <w:rFonts w:ascii="Consolas" w:eastAsia="細明體" w:hAnsi="Consolas" w:cs="細明體"/>
          <w:color w:val="343F49"/>
          <w:kern w:val="0"/>
          <w:sz w:val="21"/>
          <w:szCs w:val="21"/>
        </w:rPr>
        <w:t xml:space="preserve"> Summary[Sum Sales] ),</w:t>
      </w:r>
    </w:p>
    <w:p w:rsidR="000B59EB" w:rsidRPr="000B59EB" w:rsidRDefault="000B59EB" w:rsidP="000B59EB">
      <w:pPr>
        <w:widowControl/>
        <w:pBdr>
          <w:top w:val="single" w:sz="6" w:space="15" w:color="EBEBEB"/>
          <w:left w:val="single" w:sz="6" w:space="15" w:color="EBEBEB"/>
          <w:bottom w:val="single" w:sz="6" w:space="15" w:color="EBEBEB"/>
          <w:right w:val="single" w:sz="6" w:space="15" w:color="EBEBEB"/>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細明體" w:hAnsi="Consolas" w:cs="細明體"/>
          <w:color w:val="343F49"/>
          <w:kern w:val="0"/>
          <w:sz w:val="21"/>
          <w:szCs w:val="21"/>
        </w:rPr>
      </w:pPr>
      <w:r w:rsidRPr="000B59EB">
        <w:rPr>
          <w:rFonts w:ascii="Consolas" w:eastAsia="細明體" w:hAnsi="Consolas" w:cs="細明體"/>
          <w:color w:val="343F49"/>
          <w:kern w:val="0"/>
          <w:sz w:val="21"/>
          <w:szCs w:val="21"/>
        </w:rPr>
        <w:t xml:space="preserve">    </w:t>
      </w:r>
      <w:proofErr w:type="gramStart"/>
      <w:r w:rsidRPr="000B59EB">
        <w:rPr>
          <w:rFonts w:ascii="Consolas" w:eastAsia="細明體" w:hAnsi="Consolas" w:cs="細明體"/>
          <w:color w:val="343F49"/>
          <w:kern w:val="0"/>
          <w:sz w:val="21"/>
          <w:szCs w:val="21"/>
        </w:rPr>
        <w:t>FILTER(</w:t>
      </w:r>
      <w:proofErr w:type="gramEnd"/>
      <w:r w:rsidRPr="000B59EB">
        <w:rPr>
          <w:rFonts w:ascii="Consolas" w:eastAsia="細明體" w:hAnsi="Consolas" w:cs="細明體"/>
          <w:color w:val="343F49"/>
          <w:kern w:val="0"/>
          <w:sz w:val="21"/>
          <w:szCs w:val="21"/>
        </w:rPr>
        <w:t xml:space="preserve"> ALLSELECTED( Summary ),</w:t>
      </w:r>
    </w:p>
    <w:p w:rsidR="000B59EB" w:rsidRPr="000B59EB" w:rsidRDefault="000B59EB" w:rsidP="000B59EB">
      <w:pPr>
        <w:widowControl/>
        <w:pBdr>
          <w:top w:val="single" w:sz="6" w:space="15" w:color="EBEBEB"/>
          <w:left w:val="single" w:sz="6" w:space="15" w:color="EBEBEB"/>
          <w:bottom w:val="single" w:sz="6" w:space="15" w:color="EBEBEB"/>
          <w:right w:val="single" w:sz="6" w:space="15" w:color="EBEBEB"/>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細明體" w:hAnsi="Consolas" w:cs="細明體"/>
          <w:color w:val="343F49"/>
          <w:kern w:val="0"/>
          <w:sz w:val="21"/>
          <w:szCs w:val="21"/>
        </w:rPr>
      </w:pPr>
      <w:r w:rsidRPr="000B59EB">
        <w:rPr>
          <w:rFonts w:ascii="Consolas" w:eastAsia="細明體" w:hAnsi="Consolas" w:cs="細明體"/>
          <w:color w:val="343F49"/>
          <w:kern w:val="0"/>
          <w:sz w:val="21"/>
          <w:szCs w:val="21"/>
        </w:rPr>
        <w:t xml:space="preserve">        </w:t>
      </w:r>
      <w:proofErr w:type="gramStart"/>
      <w:r w:rsidRPr="000B59EB">
        <w:rPr>
          <w:rFonts w:ascii="Consolas" w:eastAsia="細明體" w:hAnsi="Consolas" w:cs="細明體"/>
          <w:color w:val="343F49"/>
          <w:kern w:val="0"/>
          <w:sz w:val="21"/>
          <w:szCs w:val="21"/>
        </w:rPr>
        <w:t>Summary[</w:t>
      </w:r>
      <w:proofErr w:type="gramEnd"/>
      <w:r w:rsidRPr="000B59EB">
        <w:rPr>
          <w:rFonts w:ascii="Consolas" w:eastAsia="細明體" w:hAnsi="Consolas" w:cs="細明體"/>
          <w:color w:val="343F49"/>
          <w:kern w:val="0"/>
          <w:sz w:val="21"/>
          <w:szCs w:val="21"/>
        </w:rPr>
        <w:t>Ranking] &lt;= MAX( Summary[Ranking] )</w:t>
      </w:r>
    </w:p>
    <w:p w:rsidR="000B59EB" w:rsidRPr="000B59EB" w:rsidRDefault="000B59EB" w:rsidP="000B59EB">
      <w:pPr>
        <w:widowControl/>
        <w:pBdr>
          <w:top w:val="single" w:sz="6" w:space="15" w:color="EBEBEB"/>
          <w:left w:val="single" w:sz="6" w:space="15" w:color="EBEBEB"/>
          <w:bottom w:val="single" w:sz="6" w:space="15" w:color="EBEBEB"/>
          <w:right w:val="single" w:sz="6" w:space="15" w:color="EBEBEB"/>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細明體" w:hAnsi="Consolas" w:cs="細明體"/>
          <w:color w:val="343F49"/>
          <w:kern w:val="0"/>
          <w:sz w:val="21"/>
          <w:szCs w:val="21"/>
        </w:rPr>
      </w:pPr>
      <w:r w:rsidRPr="000B59EB">
        <w:rPr>
          <w:rFonts w:ascii="Consolas" w:eastAsia="細明體" w:hAnsi="Consolas" w:cs="細明體"/>
          <w:color w:val="343F49"/>
          <w:kern w:val="0"/>
          <w:sz w:val="21"/>
          <w:szCs w:val="21"/>
        </w:rPr>
        <w:lastRenderedPageBreak/>
        <w:t>    ))</w:t>
      </w:r>
    </w:p>
    <w:p w:rsidR="000B59EB" w:rsidRPr="000B59EB" w:rsidRDefault="000B59EB" w:rsidP="000B59EB">
      <w:pPr>
        <w:widowControl/>
        <w:shd w:val="clear" w:color="auto" w:fill="FFFFFF"/>
        <w:spacing w:before="100" w:beforeAutospacing="1" w:after="100" w:afterAutospacing="1"/>
        <w:textAlignment w:val="baseline"/>
        <w:rPr>
          <w:rFonts w:ascii="Open Sans" w:eastAsia="新細明體" w:hAnsi="Open Sans" w:cs="Open Sans"/>
          <w:color w:val="343F49"/>
          <w:kern w:val="0"/>
          <w:sz w:val="21"/>
          <w:szCs w:val="21"/>
        </w:rPr>
      </w:pPr>
      <w:r w:rsidRPr="000B59EB">
        <w:rPr>
          <w:rFonts w:ascii="Open Sans" w:eastAsia="新細明體" w:hAnsi="Open Sans" w:cs="Open Sans"/>
          <w:color w:val="343F49"/>
          <w:kern w:val="0"/>
          <w:sz w:val="21"/>
          <w:szCs w:val="21"/>
        </w:rPr>
        <w:t>Repeat the add measure process and add a Total measure which will total only the items from the summary table that have been selected in the report view.  Add the following DAX expression.</w:t>
      </w:r>
    </w:p>
    <w:p w:rsidR="000B59EB" w:rsidRPr="000B59EB" w:rsidRDefault="000B59EB" w:rsidP="000B59EB">
      <w:pPr>
        <w:widowControl/>
        <w:pBdr>
          <w:top w:val="single" w:sz="6" w:space="15" w:color="EBEBEB"/>
          <w:left w:val="single" w:sz="6" w:space="15" w:color="EBEBEB"/>
          <w:bottom w:val="single" w:sz="6" w:space="15" w:color="EBEBEB"/>
          <w:right w:val="single" w:sz="6" w:space="15" w:color="EBEBEB"/>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細明體" w:hAnsi="Consolas" w:cs="細明體"/>
          <w:color w:val="343F49"/>
          <w:kern w:val="0"/>
          <w:sz w:val="21"/>
          <w:szCs w:val="21"/>
        </w:rPr>
      </w:pPr>
      <w:r w:rsidRPr="000B59EB">
        <w:rPr>
          <w:rFonts w:ascii="Consolas" w:eastAsia="細明體" w:hAnsi="Consolas" w:cs="細明體"/>
          <w:color w:val="343F49"/>
          <w:kern w:val="0"/>
          <w:sz w:val="21"/>
          <w:szCs w:val="21"/>
        </w:rPr>
        <w:t xml:space="preserve">Total Sales = </w:t>
      </w:r>
      <w:proofErr w:type="gramStart"/>
      <w:r w:rsidRPr="000B59EB">
        <w:rPr>
          <w:rFonts w:ascii="Consolas" w:eastAsia="細明體" w:hAnsi="Consolas" w:cs="細明體"/>
          <w:color w:val="343F49"/>
          <w:kern w:val="0"/>
          <w:sz w:val="21"/>
          <w:szCs w:val="21"/>
        </w:rPr>
        <w:t>CALCULATE(</w:t>
      </w:r>
      <w:proofErr w:type="gramEnd"/>
    </w:p>
    <w:p w:rsidR="000B59EB" w:rsidRPr="000B59EB" w:rsidRDefault="000B59EB" w:rsidP="000B59EB">
      <w:pPr>
        <w:widowControl/>
        <w:pBdr>
          <w:top w:val="single" w:sz="6" w:space="15" w:color="EBEBEB"/>
          <w:left w:val="single" w:sz="6" w:space="15" w:color="EBEBEB"/>
          <w:bottom w:val="single" w:sz="6" w:space="15" w:color="EBEBEB"/>
          <w:right w:val="single" w:sz="6" w:space="15" w:color="EBEBEB"/>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細明體" w:hAnsi="Consolas" w:cs="細明體"/>
          <w:color w:val="343F49"/>
          <w:kern w:val="0"/>
          <w:sz w:val="21"/>
          <w:szCs w:val="21"/>
        </w:rPr>
      </w:pPr>
      <w:r w:rsidRPr="000B59EB">
        <w:rPr>
          <w:rFonts w:ascii="Consolas" w:eastAsia="細明體" w:hAnsi="Consolas" w:cs="細明體"/>
          <w:color w:val="343F49"/>
          <w:kern w:val="0"/>
          <w:sz w:val="21"/>
          <w:szCs w:val="21"/>
        </w:rPr>
        <w:t xml:space="preserve"> </w:t>
      </w:r>
      <w:proofErr w:type="gramStart"/>
      <w:r w:rsidRPr="000B59EB">
        <w:rPr>
          <w:rFonts w:ascii="Consolas" w:eastAsia="細明體" w:hAnsi="Consolas" w:cs="細明體"/>
          <w:color w:val="343F49"/>
          <w:kern w:val="0"/>
          <w:sz w:val="21"/>
          <w:szCs w:val="21"/>
        </w:rPr>
        <w:t>SUM(</w:t>
      </w:r>
      <w:proofErr w:type="gramEnd"/>
      <w:r w:rsidRPr="000B59EB">
        <w:rPr>
          <w:rFonts w:ascii="Consolas" w:eastAsia="細明體" w:hAnsi="Consolas" w:cs="細明體"/>
          <w:color w:val="343F49"/>
          <w:kern w:val="0"/>
          <w:sz w:val="21"/>
          <w:szCs w:val="21"/>
        </w:rPr>
        <w:t xml:space="preserve"> Summary[Sum Sales] ) ,</w:t>
      </w:r>
    </w:p>
    <w:p w:rsidR="000B59EB" w:rsidRPr="000B59EB" w:rsidRDefault="000B59EB" w:rsidP="000B59EB">
      <w:pPr>
        <w:widowControl/>
        <w:pBdr>
          <w:top w:val="single" w:sz="6" w:space="15" w:color="EBEBEB"/>
          <w:left w:val="single" w:sz="6" w:space="15" w:color="EBEBEB"/>
          <w:bottom w:val="single" w:sz="6" w:space="15" w:color="EBEBEB"/>
          <w:right w:val="single" w:sz="6" w:space="15" w:color="EBEBEB"/>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細明體" w:hAnsi="Consolas" w:cs="細明體"/>
          <w:color w:val="343F49"/>
          <w:kern w:val="0"/>
          <w:sz w:val="21"/>
          <w:szCs w:val="21"/>
        </w:rPr>
      </w:pPr>
      <w:r w:rsidRPr="000B59EB">
        <w:rPr>
          <w:rFonts w:ascii="Consolas" w:eastAsia="細明體" w:hAnsi="Consolas" w:cs="細明體"/>
          <w:color w:val="343F49"/>
          <w:kern w:val="0"/>
          <w:sz w:val="21"/>
          <w:szCs w:val="21"/>
        </w:rPr>
        <w:t xml:space="preserve"> </w:t>
      </w:r>
      <w:proofErr w:type="gramStart"/>
      <w:r w:rsidRPr="000B59EB">
        <w:rPr>
          <w:rFonts w:ascii="Consolas" w:eastAsia="細明體" w:hAnsi="Consolas" w:cs="細明體"/>
          <w:color w:val="343F49"/>
          <w:kern w:val="0"/>
          <w:sz w:val="21"/>
          <w:szCs w:val="21"/>
        </w:rPr>
        <w:t>ALLSELECTED(</w:t>
      </w:r>
      <w:proofErr w:type="gramEnd"/>
      <w:r w:rsidRPr="000B59EB">
        <w:rPr>
          <w:rFonts w:ascii="Consolas" w:eastAsia="細明體" w:hAnsi="Consolas" w:cs="細明體"/>
          <w:color w:val="343F49"/>
          <w:kern w:val="0"/>
          <w:sz w:val="21"/>
          <w:szCs w:val="21"/>
        </w:rPr>
        <w:t xml:space="preserve"> Summary )</w:t>
      </w:r>
    </w:p>
    <w:p w:rsidR="000B59EB" w:rsidRPr="000B59EB" w:rsidRDefault="000B59EB" w:rsidP="000B59EB">
      <w:pPr>
        <w:widowControl/>
        <w:pBdr>
          <w:top w:val="single" w:sz="6" w:space="15" w:color="EBEBEB"/>
          <w:left w:val="single" w:sz="6" w:space="15" w:color="EBEBEB"/>
          <w:bottom w:val="single" w:sz="6" w:space="15" w:color="EBEBEB"/>
          <w:right w:val="single" w:sz="6" w:space="15" w:color="EBEBEB"/>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細明體" w:hAnsi="Consolas" w:cs="細明體"/>
          <w:color w:val="343F49"/>
          <w:kern w:val="0"/>
          <w:sz w:val="21"/>
          <w:szCs w:val="21"/>
        </w:rPr>
      </w:pPr>
      <w:r w:rsidRPr="000B59EB">
        <w:rPr>
          <w:rFonts w:ascii="Consolas" w:eastAsia="細明體" w:hAnsi="Consolas" w:cs="細明體"/>
          <w:color w:val="343F49"/>
          <w:kern w:val="0"/>
          <w:sz w:val="21"/>
          <w:szCs w:val="21"/>
        </w:rPr>
        <w:t xml:space="preserve"> )</w:t>
      </w:r>
    </w:p>
    <w:p w:rsidR="000B59EB" w:rsidRPr="000B59EB" w:rsidRDefault="000B59EB" w:rsidP="000B59EB">
      <w:pPr>
        <w:widowControl/>
        <w:shd w:val="clear" w:color="auto" w:fill="FFFFFF"/>
        <w:spacing w:before="100" w:beforeAutospacing="1" w:after="100" w:afterAutospacing="1"/>
        <w:textAlignment w:val="baseline"/>
        <w:rPr>
          <w:rFonts w:ascii="Open Sans" w:eastAsia="新細明體" w:hAnsi="Open Sans" w:cs="Open Sans"/>
          <w:color w:val="343F49"/>
          <w:kern w:val="0"/>
          <w:sz w:val="21"/>
          <w:szCs w:val="21"/>
        </w:rPr>
      </w:pPr>
      <w:r w:rsidRPr="000B59EB">
        <w:rPr>
          <w:rFonts w:ascii="Open Sans" w:eastAsia="新細明體" w:hAnsi="Open Sans" w:cs="Open Sans"/>
          <w:color w:val="343F49"/>
          <w:kern w:val="0"/>
          <w:sz w:val="21"/>
          <w:szCs w:val="21"/>
        </w:rPr>
        <w:t>For the last measure, repeat the process to add another measure.  Enter the following DAX expression as a measure.</w:t>
      </w:r>
    </w:p>
    <w:p w:rsidR="000B59EB" w:rsidRPr="000B59EB" w:rsidRDefault="000B59EB" w:rsidP="000B59EB">
      <w:pPr>
        <w:widowControl/>
        <w:pBdr>
          <w:top w:val="single" w:sz="6" w:space="15" w:color="EBEBEB"/>
          <w:left w:val="single" w:sz="6" w:space="15" w:color="EBEBEB"/>
          <w:bottom w:val="single" w:sz="6" w:space="15" w:color="EBEBEB"/>
          <w:right w:val="single" w:sz="6" w:space="15" w:color="EBEBEB"/>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細明體" w:hAnsi="Consolas" w:cs="細明體"/>
          <w:color w:val="343F49"/>
          <w:kern w:val="0"/>
          <w:sz w:val="21"/>
          <w:szCs w:val="21"/>
        </w:rPr>
      </w:pPr>
      <w:r w:rsidRPr="000B59EB">
        <w:rPr>
          <w:rFonts w:ascii="Consolas" w:eastAsia="細明體" w:hAnsi="Consolas" w:cs="細明體"/>
          <w:color w:val="343F49"/>
          <w:kern w:val="0"/>
          <w:sz w:val="21"/>
          <w:szCs w:val="21"/>
        </w:rPr>
        <w:t>Cumulative Percent = [Cumulative Total] / [Total Sales]</w:t>
      </w:r>
    </w:p>
    <w:p w:rsidR="000B59EB" w:rsidRPr="000B59EB" w:rsidRDefault="000B59EB" w:rsidP="000B59EB">
      <w:pPr>
        <w:widowControl/>
        <w:shd w:val="clear" w:color="auto" w:fill="FFFFFF"/>
        <w:spacing w:beforeAutospacing="1" w:afterAutospacing="1"/>
        <w:textAlignment w:val="baseline"/>
        <w:rPr>
          <w:rFonts w:ascii="Open Sans" w:eastAsia="新細明體" w:hAnsi="Open Sans" w:cs="Open Sans"/>
          <w:color w:val="343F49"/>
          <w:kern w:val="0"/>
          <w:sz w:val="21"/>
          <w:szCs w:val="21"/>
        </w:rPr>
      </w:pPr>
      <w:r w:rsidRPr="000B59EB">
        <w:rPr>
          <w:rFonts w:ascii="Open Sans" w:eastAsia="新細明體" w:hAnsi="Open Sans" w:cs="Open Sans"/>
          <w:color w:val="343F49"/>
          <w:kern w:val="0"/>
          <w:sz w:val="21"/>
          <w:szCs w:val="21"/>
        </w:rPr>
        <w:t>The Cumulative Percent measure is a calculated as a percentage, thus we need to change this measure’s formatting to percentage.  Click the measure labeled </w:t>
      </w:r>
      <w:r w:rsidRPr="000B59EB">
        <w:rPr>
          <w:rFonts w:ascii="inherit" w:eastAsia="新細明體" w:hAnsi="inherit" w:cs="Open Sans"/>
          <w:b/>
          <w:bCs/>
          <w:color w:val="343F49"/>
          <w:kern w:val="0"/>
          <w:sz w:val="21"/>
          <w:szCs w:val="21"/>
          <w:bdr w:val="none" w:sz="0" w:space="0" w:color="auto" w:frame="1"/>
        </w:rPr>
        <w:t>Cumulative Percent</w:t>
      </w:r>
      <w:r w:rsidRPr="000B59EB">
        <w:rPr>
          <w:rFonts w:ascii="Open Sans" w:eastAsia="新細明體" w:hAnsi="Open Sans" w:cs="Open Sans"/>
          <w:color w:val="343F49"/>
          <w:kern w:val="0"/>
          <w:sz w:val="21"/>
          <w:szCs w:val="21"/>
        </w:rPr>
        <w:t> then change the </w:t>
      </w:r>
      <w:r w:rsidRPr="000B59EB">
        <w:rPr>
          <w:rFonts w:ascii="inherit" w:eastAsia="新細明體" w:hAnsi="inherit" w:cs="Open Sans"/>
          <w:b/>
          <w:bCs/>
          <w:color w:val="343F49"/>
          <w:kern w:val="0"/>
          <w:sz w:val="21"/>
          <w:szCs w:val="21"/>
          <w:bdr w:val="none" w:sz="0" w:space="0" w:color="auto" w:frame="1"/>
        </w:rPr>
        <w:t>Format</w:t>
      </w:r>
      <w:r w:rsidRPr="000B59EB">
        <w:rPr>
          <w:rFonts w:ascii="Open Sans" w:eastAsia="新細明體" w:hAnsi="Open Sans" w:cs="Open Sans"/>
          <w:color w:val="343F49"/>
          <w:kern w:val="0"/>
          <w:sz w:val="21"/>
          <w:szCs w:val="21"/>
        </w:rPr>
        <w:t> to </w:t>
      </w:r>
      <w:r w:rsidRPr="000B59EB">
        <w:rPr>
          <w:rFonts w:ascii="inherit" w:eastAsia="新細明體" w:hAnsi="inherit" w:cs="Open Sans"/>
          <w:b/>
          <w:bCs/>
          <w:color w:val="343F49"/>
          <w:kern w:val="0"/>
          <w:sz w:val="21"/>
          <w:szCs w:val="21"/>
          <w:bdr w:val="none" w:sz="0" w:space="0" w:color="auto" w:frame="1"/>
        </w:rPr>
        <w:t>Percentage</w:t>
      </w:r>
      <w:r w:rsidRPr="000B59EB">
        <w:rPr>
          <w:rFonts w:ascii="Open Sans" w:eastAsia="新細明體" w:hAnsi="Open Sans" w:cs="Open Sans"/>
          <w:color w:val="343F49"/>
          <w:kern w:val="0"/>
          <w:sz w:val="21"/>
          <w:szCs w:val="21"/>
        </w:rPr>
        <w:t> which is found on the </w:t>
      </w:r>
      <w:r w:rsidRPr="000B59EB">
        <w:rPr>
          <w:rFonts w:ascii="inherit" w:eastAsia="新細明體" w:hAnsi="inherit" w:cs="Open Sans"/>
          <w:b/>
          <w:bCs/>
          <w:color w:val="343F49"/>
          <w:kern w:val="0"/>
          <w:sz w:val="21"/>
          <w:szCs w:val="21"/>
          <w:bdr w:val="none" w:sz="0" w:space="0" w:color="auto" w:frame="1"/>
        </w:rPr>
        <w:t>Modeling </w:t>
      </w:r>
      <w:r w:rsidRPr="000B59EB">
        <w:rPr>
          <w:rFonts w:ascii="Open Sans" w:eastAsia="新細明體" w:hAnsi="Open Sans" w:cs="Open Sans"/>
          <w:color w:val="343F49"/>
          <w:kern w:val="0"/>
          <w:sz w:val="21"/>
          <w:szCs w:val="21"/>
        </w:rPr>
        <w:t>ribbon.</w:t>
      </w:r>
    </w:p>
    <w:p w:rsidR="000B59EB" w:rsidRPr="000B59EB" w:rsidRDefault="000B59EB" w:rsidP="000B59EB">
      <w:pPr>
        <w:widowControl/>
        <w:rPr>
          <w:rFonts w:ascii="新細明體" w:eastAsia="新細明體" w:hAnsi="新細明體" w:cs="新細明體"/>
          <w:kern w:val="0"/>
          <w:szCs w:val="24"/>
        </w:rPr>
      </w:pPr>
      <w:r w:rsidRPr="000B59EB">
        <w:rPr>
          <w:rFonts w:ascii="inherit" w:eastAsia="新細明體" w:hAnsi="inherit" w:cs="新細明體" w:hint="eastAsia"/>
          <w:b/>
          <w:bCs/>
          <w:noProof/>
          <w:color w:val="29A8DF"/>
          <w:kern w:val="0"/>
          <w:szCs w:val="24"/>
          <w:bdr w:val="none" w:sz="0" w:space="0" w:color="auto" w:frame="1"/>
        </w:rPr>
        <w:lastRenderedPageBreak/>
        <w:drawing>
          <wp:inline distT="0" distB="0" distL="0" distR="0">
            <wp:extent cx="9048750" cy="3276600"/>
            <wp:effectExtent l="0" t="0" r="0" b="0"/>
            <wp:docPr id="8" name="圖片 8" descr="Change Formatting">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ange Formatting">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9048750" cy="3276600"/>
                    </a:xfrm>
                    <a:prstGeom prst="rect">
                      <a:avLst/>
                    </a:prstGeom>
                    <a:noFill/>
                    <a:ln>
                      <a:noFill/>
                    </a:ln>
                  </pic:spPr>
                </pic:pic>
              </a:graphicData>
            </a:graphic>
          </wp:inline>
        </w:drawing>
      </w:r>
      <w:r w:rsidRPr="000B59EB">
        <w:rPr>
          <w:rFonts w:ascii="新細明體" w:eastAsia="新細明體" w:hAnsi="新細明體" w:cs="新細明體"/>
          <w:kern w:val="0"/>
          <w:szCs w:val="24"/>
        </w:rPr>
        <w:t>Change Formatting</w:t>
      </w:r>
    </w:p>
    <w:p w:rsidR="000B59EB" w:rsidRPr="000B59EB" w:rsidRDefault="000B59EB" w:rsidP="000B59EB">
      <w:pPr>
        <w:widowControl/>
        <w:shd w:val="clear" w:color="auto" w:fill="FFFFFF"/>
        <w:spacing w:before="100" w:beforeAutospacing="1" w:after="100" w:afterAutospacing="1"/>
        <w:textAlignment w:val="baseline"/>
        <w:rPr>
          <w:rFonts w:ascii="Open Sans" w:eastAsia="新細明體" w:hAnsi="Open Sans" w:cs="Open Sans"/>
          <w:color w:val="343F49"/>
          <w:kern w:val="0"/>
          <w:sz w:val="21"/>
          <w:szCs w:val="21"/>
        </w:rPr>
      </w:pPr>
      <w:r w:rsidRPr="000B59EB">
        <w:rPr>
          <w:rFonts w:ascii="Open Sans" w:eastAsia="新細明體" w:hAnsi="Open Sans" w:cs="Open Sans"/>
          <w:color w:val="343F49"/>
          <w:kern w:val="0"/>
          <w:sz w:val="21"/>
          <w:szCs w:val="21"/>
        </w:rPr>
        <w:t>Your Summary table should now look like the following.</w:t>
      </w:r>
    </w:p>
    <w:p w:rsidR="000B59EB" w:rsidRPr="000B59EB" w:rsidRDefault="000B59EB" w:rsidP="000B59EB">
      <w:pPr>
        <w:widowControl/>
        <w:rPr>
          <w:rFonts w:ascii="新細明體" w:eastAsia="新細明體" w:hAnsi="新細明體" w:cs="新細明體"/>
          <w:kern w:val="0"/>
          <w:szCs w:val="24"/>
        </w:rPr>
      </w:pPr>
      <w:r w:rsidRPr="000B59EB">
        <w:rPr>
          <w:rFonts w:ascii="inherit" w:eastAsia="新細明體" w:hAnsi="inherit" w:cs="新細明體" w:hint="eastAsia"/>
          <w:b/>
          <w:bCs/>
          <w:noProof/>
          <w:color w:val="29A8DF"/>
          <w:kern w:val="0"/>
          <w:szCs w:val="24"/>
          <w:bdr w:val="none" w:sz="0" w:space="0" w:color="auto" w:frame="1"/>
        </w:rPr>
        <w:drawing>
          <wp:inline distT="0" distB="0" distL="0" distR="0">
            <wp:extent cx="2105025" cy="3390900"/>
            <wp:effectExtent l="0" t="0" r="9525" b="0"/>
            <wp:docPr id="7" name="圖片 7" descr="Updated Fields List">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Updated Fields List">
                      <a:hlinkClick r:id="rId33"/>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105025" cy="3390900"/>
                    </a:xfrm>
                    <a:prstGeom prst="rect">
                      <a:avLst/>
                    </a:prstGeom>
                    <a:noFill/>
                    <a:ln>
                      <a:noFill/>
                    </a:ln>
                  </pic:spPr>
                </pic:pic>
              </a:graphicData>
            </a:graphic>
          </wp:inline>
        </w:drawing>
      </w:r>
      <w:r w:rsidRPr="000B59EB">
        <w:rPr>
          <w:rFonts w:ascii="新細明體" w:eastAsia="新細明體" w:hAnsi="新細明體" w:cs="新細明體"/>
          <w:kern w:val="0"/>
          <w:szCs w:val="24"/>
        </w:rPr>
        <w:t>Updated Fields List</w:t>
      </w:r>
    </w:p>
    <w:p w:rsidR="000B59EB" w:rsidRPr="000B59EB" w:rsidRDefault="000B59EB" w:rsidP="000B59EB">
      <w:pPr>
        <w:widowControl/>
        <w:shd w:val="clear" w:color="auto" w:fill="FFFFFF"/>
        <w:spacing w:before="100" w:beforeAutospacing="1" w:after="100" w:afterAutospacing="1"/>
        <w:textAlignment w:val="baseline"/>
        <w:rPr>
          <w:rFonts w:ascii="Open Sans" w:eastAsia="新細明體" w:hAnsi="Open Sans" w:cs="Open Sans"/>
          <w:color w:val="343F49"/>
          <w:kern w:val="0"/>
          <w:sz w:val="21"/>
          <w:szCs w:val="21"/>
        </w:rPr>
      </w:pPr>
      <w:r w:rsidRPr="000B59EB">
        <w:rPr>
          <w:rFonts w:ascii="Open Sans" w:eastAsia="新細明體" w:hAnsi="Open Sans" w:cs="Open Sans"/>
          <w:color w:val="343F49"/>
          <w:kern w:val="0"/>
          <w:sz w:val="21"/>
          <w:szCs w:val="21"/>
        </w:rPr>
        <w:t>To see all the calculations that we just created add all the fields from the Summary table to the Summary table visual we created earlier.</w:t>
      </w:r>
    </w:p>
    <w:p w:rsidR="000B59EB" w:rsidRPr="000B59EB" w:rsidRDefault="000B59EB" w:rsidP="000B59EB">
      <w:pPr>
        <w:widowControl/>
        <w:rPr>
          <w:rFonts w:ascii="新細明體" w:eastAsia="新細明體" w:hAnsi="新細明體" w:cs="新細明體"/>
          <w:kern w:val="0"/>
          <w:szCs w:val="24"/>
        </w:rPr>
      </w:pPr>
      <w:r w:rsidRPr="000B59EB">
        <w:rPr>
          <w:rFonts w:ascii="inherit" w:eastAsia="新細明體" w:hAnsi="inherit" w:cs="新細明體" w:hint="eastAsia"/>
          <w:b/>
          <w:bCs/>
          <w:noProof/>
          <w:color w:val="29A8DF"/>
          <w:kern w:val="0"/>
          <w:szCs w:val="24"/>
          <w:bdr w:val="none" w:sz="0" w:space="0" w:color="auto" w:frame="1"/>
        </w:rPr>
        <w:lastRenderedPageBreak/>
        <w:drawing>
          <wp:inline distT="0" distB="0" distL="0" distR="0">
            <wp:extent cx="10220325" cy="4371975"/>
            <wp:effectExtent l="0" t="0" r="9525" b="9525"/>
            <wp:docPr id="6" name="圖片 6" descr="Full Summary Table Visual">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ull Summary Table Visual">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0220325" cy="4371975"/>
                    </a:xfrm>
                    <a:prstGeom prst="rect">
                      <a:avLst/>
                    </a:prstGeom>
                    <a:noFill/>
                    <a:ln>
                      <a:noFill/>
                    </a:ln>
                  </pic:spPr>
                </pic:pic>
              </a:graphicData>
            </a:graphic>
          </wp:inline>
        </w:drawing>
      </w:r>
      <w:r w:rsidRPr="000B59EB">
        <w:rPr>
          <w:rFonts w:ascii="新細明體" w:eastAsia="新細明體" w:hAnsi="新細明體" w:cs="新細明體"/>
          <w:kern w:val="0"/>
          <w:szCs w:val="24"/>
        </w:rPr>
        <w:t>Full Summary Table Visual</w:t>
      </w:r>
    </w:p>
    <w:p w:rsidR="000B59EB" w:rsidRPr="000B59EB" w:rsidRDefault="000B59EB" w:rsidP="000B59EB">
      <w:pPr>
        <w:widowControl/>
        <w:shd w:val="clear" w:color="auto" w:fill="FFFFFF"/>
        <w:spacing w:before="100" w:beforeAutospacing="1" w:after="100" w:afterAutospacing="1"/>
        <w:textAlignment w:val="baseline"/>
        <w:rPr>
          <w:rFonts w:ascii="Open Sans" w:eastAsia="新細明體" w:hAnsi="Open Sans" w:cs="Open Sans"/>
          <w:color w:val="343F49"/>
          <w:kern w:val="0"/>
          <w:sz w:val="21"/>
          <w:szCs w:val="21"/>
        </w:rPr>
      </w:pPr>
      <w:r w:rsidRPr="000B59EB">
        <w:rPr>
          <w:rFonts w:ascii="Open Sans" w:eastAsia="新細明體" w:hAnsi="Open Sans" w:cs="Open Sans"/>
          <w:color w:val="343F49"/>
          <w:kern w:val="0"/>
          <w:sz w:val="21"/>
          <w:szCs w:val="21"/>
        </w:rPr>
        <w:t>At last, we are ready to add the Pareto chart.  Add the following fields to the line and stacked column chart.</w:t>
      </w:r>
    </w:p>
    <w:p w:rsidR="000B59EB" w:rsidRPr="000B59EB" w:rsidRDefault="000B59EB" w:rsidP="000B59EB">
      <w:pPr>
        <w:widowControl/>
        <w:rPr>
          <w:rFonts w:ascii="新細明體" w:eastAsia="新細明體" w:hAnsi="新細明體" w:cs="新細明體"/>
          <w:kern w:val="0"/>
          <w:szCs w:val="24"/>
        </w:rPr>
      </w:pPr>
      <w:r w:rsidRPr="000B59EB">
        <w:rPr>
          <w:rFonts w:ascii="inherit" w:eastAsia="新細明體" w:hAnsi="inherit" w:cs="新細明體" w:hint="eastAsia"/>
          <w:b/>
          <w:bCs/>
          <w:noProof/>
          <w:color w:val="29A8DF"/>
          <w:kern w:val="0"/>
          <w:szCs w:val="24"/>
          <w:bdr w:val="none" w:sz="0" w:space="0" w:color="auto" w:frame="1"/>
        </w:rPr>
        <w:lastRenderedPageBreak/>
        <w:drawing>
          <wp:inline distT="0" distB="0" distL="0" distR="0">
            <wp:extent cx="10372725" cy="5114925"/>
            <wp:effectExtent l="0" t="0" r="9525" b="9525"/>
            <wp:docPr id="5" name="圖片 5" descr="Add Line and Stacked Bar Chart">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dd Line and Stacked Bar Chart">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372725" cy="5114925"/>
                    </a:xfrm>
                    <a:prstGeom prst="rect">
                      <a:avLst/>
                    </a:prstGeom>
                    <a:noFill/>
                    <a:ln>
                      <a:noFill/>
                    </a:ln>
                  </pic:spPr>
                </pic:pic>
              </a:graphicData>
            </a:graphic>
          </wp:inline>
        </w:drawing>
      </w:r>
      <w:r w:rsidRPr="000B59EB">
        <w:rPr>
          <w:rFonts w:ascii="新細明體" w:eastAsia="新細明體" w:hAnsi="新細明體" w:cs="新細明體"/>
          <w:kern w:val="0"/>
          <w:szCs w:val="24"/>
        </w:rPr>
        <w:t>Add Line and Stacked Bar Chart</w:t>
      </w:r>
    </w:p>
    <w:p w:rsidR="000B59EB" w:rsidRPr="000B59EB" w:rsidRDefault="000B59EB" w:rsidP="000B59EB">
      <w:pPr>
        <w:widowControl/>
        <w:shd w:val="clear" w:color="auto" w:fill="FFFFFF"/>
        <w:spacing w:beforeAutospacing="1" w:afterAutospacing="1"/>
        <w:textAlignment w:val="baseline"/>
        <w:rPr>
          <w:rFonts w:ascii="Open Sans" w:eastAsia="新細明體" w:hAnsi="Open Sans" w:cs="Open Sans"/>
          <w:color w:val="343F49"/>
          <w:kern w:val="0"/>
          <w:sz w:val="21"/>
          <w:szCs w:val="21"/>
        </w:rPr>
      </w:pPr>
      <w:r w:rsidRPr="000B59EB">
        <w:rPr>
          <w:rFonts w:ascii="Open Sans" w:eastAsia="新細明體" w:hAnsi="Open Sans" w:cs="Open Sans"/>
          <w:color w:val="343F49"/>
          <w:kern w:val="0"/>
          <w:sz w:val="21"/>
          <w:szCs w:val="21"/>
        </w:rPr>
        <w:t>Order the data in descending order by the number of sales by click the visual’s </w:t>
      </w:r>
      <w:r w:rsidRPr="000B59EB">
        <w:rPr>
          <w:rFonts w:ascii="inherit" w:eastAsia="新細明體" w:hAnsi="inherit" w:cs="Open Sans"/>
          <w:b/>
          <w:bCs/>
          <w:color w:val="343F49"/>
          <w:kern w:val="0"/>
          <w:sz w:val="21"/>
          <w:szCs w:val="21"/>
          <w:bdr w:val="none" w:sz="0" w:space="0" w:color="auto" w:frame="1"/>
        </w:rPr>
        <w:t>Ellipsis</w:t>
      </w:r>
      <w:r w:rsidRPr="000B59EB">
        <w:rPr>
          <w:rFonts w:ascii="Open Sans" w:eastAsia="新細明體" w:hAnsi="Open Sans" w:cs="Open Sans"/>
          <w:color w:val="343F49"/>
          <w:kern w:val="0"/>
          <w:sz w:val="21"/>
          <w:szCs w:val="21"/>
        </w:rPr>
        <w:t> and selecting </w:t>
      </w:r>
      <w:r w:rsidRPr="000B59EB">
        <w:rPr>
          <w:rFonts w:ascii="inherit" w:eastAsia="新細明體" w:hAnsi="inherit" w:cs="Open Sans"/>
          <w:b/>
          <w:bCs/>
          <w:color w:val="343F49"/>
          <w:kern w:val="0"/>
          <w:sz w:val="21"/>
          <w:szCs w:val="21"/>
          <w:bdr w:val="none" w:sz="0" w:space="0" w:color="auto" w:frame="1"/>
        </w:rPr>
        <w:t xml:space="preserve">Sort </w:t>
      </w:r>
      <w:proofErr w:type="gramStart"/>
      <w:r w:rsidRPr="000B59EB">
        <w:rPr>
          <w:rFonts w:ascii="inherit" w:eastAsia="新細明體" w:hAnsi="inherit" w:cs="Open Sans"/>
          <w:b/>
          <w:bCs/>
          <w:color w:val="343F49"/>
          <w:kern w:val="0"/>
          <w:sz w:val="21"/>
          <w:szCs w:val="21"/>
          <w:bdr w:val="none" w:sz="0" w:space="0" w:color="auto" w:frame="1"/>
        </w:rPr>
        <w:t>By</w:t>
      </w:r>
      <w:proofErr w:type="gramEnd"/>
      <w:r w:rsidRPr="000B59EB">
        <w:rPr>
          <w:rFonts w:ascii="inherit" w:eastAsia="新細明體" w:hAnsi="inherit" w:cs="Open Sans"/>
          <w:b/>
          <w:bCs/>
          <w:color w:val="343F49"/>
          <w:kern w:val="0"/>
          <w:sz w:val="21"/>
          <w:szCs w:val="21"/>
          <w:bdr w:val="none" w:sz="0" w:space="0" w:color="auto" w:frame="1"/>
        </w:rPr>
        <w:t xml:space="preserve"> Sum Sales</w:t>
      </w:r>
      <w:r w:rsidRPr="000B59EB">
        <w:rPr>
          <w:rFonts w:ascii="Open Sans" w:eastAsia="新細明體" w:hAnsi="Open Sans" w:cs="Open Sans"/>
          <w:color w:val="343F49"/>
          <w:kern w:val="0"/>
          <w:sz w:val="21"/>
          <w:szCs w:val="21"/>
        </w:rPr>
        <w:t>.</w:t>
      </w:r>
    </w:p>
    <w:p w:rsidR="000B59EB" w:rsidRPr="000B59EB" w:rsidRDefault="000B59EB" w:rsidP="000B59EB">
      <w:pPr>
        <w:widowControl/>
        <w:rPr>
          <w:rFonts w:ascii="新細明體" w:eastAsia="新細明體" w:hAnsi="新細明體" w:cs="新細明體"/>
          <w:kern w:val="0"/>
          <w:szCs w:val="24"/>
        </w:rPr>
      </w:pPr>
      <w:r w:rsidRPr="000B59EB">
        <w:rPr>
          <w:rFonts w:ascii="inherit" w:eastAsia="新細明體" w:hAnsi="inherit" w:cs="新細明體" w:hint="eastAsia"/>
          <w:b/>
          <w:bCs/>
          <w:noProof/>
          <w:color w:val="1E77AA"/>
          <w:kern w:val="0"/>
          <w:szCs w:val="24"/>
          <w:bdr w:val="none" w:sz="0" w:space="0" w:color="auto" w:frame="1"/>
        </w:rPr>
        <w:drawing>
          <wp:inline distT="0" distB="0" distL="0" distR="0">
            <wp:extent cx="3400425" cy="2247900"/>
            <wp:effectExtent l="0" t="0" r="9525" b="0"/>
            <wp:docPr id="4" name="圖片 4" descr="Sort by Sale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ort by Sales">
                      <a:hlinkClick r:id="rId39"/>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400425" cy="2247900"/>
                    </a:xfrm>
                    <a:prstGeom prst="rect">
                      <a:avLst/>
                    </a:prstGeom>
                    <a:noFill/>
                    <a:ln>
                      <a:noFill/>
                    </a:ln>
                  </pic:spPr>
                </pic:pic>
              </a:graphicData>
            </a:graphic>
          </wp:inline>
        </w:drawing>
      </w:r>
      <w:r w:rsidRPr="000B59EB">
        <w:rPr>
          <w:rFonts w:ascii="新細明體" w:eastAsia="新細明體" w:hAnsi="新細明體" w:cs="新細明體"/>
          <w:kern w:val="0"/>
          <w:szCs w:val="24"/>
        </w:rPr>
        <w:t>Sort by Sales</w:t>
      </w:r>
    </w:p>
    <w:p w:rsidR="000B59EB" w:rsidRPr="000B59EB" w:rsidRDefault="000B59EB" w:rsidP="000B59EB">
      <w:pPr>
        <w:widowControl/>
        <w:shd w:val="clear" w:color="auto" w:fill="FFFFFF"/>
        <w:spacing w:before="100" w:beforeAutospacing="1" w:after="100" w:afterAutospacing="1"/>
        <w:textAlignment w:val="baseline"/>
        <w:rPr>
          <w:rFonts w:ascii="Open Sans" w:eastAsia="新細明體" w:hAnsi="Open Sans" w:cs="Open Sans"/>
          <w:color w:val="343F49"/>
          <w:kern w:val="0"/>
          <w:sz w:val="21"/>
          <w:szCs w:val="21"/>
        </w:rPr>
      </w:pPr>
      <w:r w:rsidRPr="000B59EB">
        <w:rPr>
          <w:rFonts w:ascii="Open Sans" w:eastAsia="新細明體" w:hAnsi="Open Sans" w:cs="Open Sans"/>
          <w:color w:val="343F49"/>
          <w:kern w:val="0"/>
          <w:sz w:val="21"/>
          <w:szCs w:val="21"/>
        </w:rPr>
        <w:lastRenderedPageBreak/>
        <w:t>This changes the order of the items to make a Pareto chart.</w:t>
      </w:r>
    </w:p>
    <w:p w:rsidR="000B59EB" w:rsidRDefault="000B59EB" w:rsidP="000B59EB">
      <w:pPr>
        <w:rPr>
          <w:rFonts w:hint="eastAsia"/>
        </w:rPr>
      </w:pPr>
      <w:r w:rsidRPr="000B59EB">
        <w:rPr>
          <w:rFonts w:ascii="inherit" w:eastAsia="新細明體" w:hAnsi="inherit" w:cs="新細明體" w:hint="eastAsia"/>
          <w:b/>
          <w:bCs/>
          <w:noProof/>
          <w:color w:val="29A8DF"/>
          <w:kern w:val="0"/>
          <w:szCs w:val="24"/>
          <w:bdr w:val="none" w:sz="0" w:space="0" w:color="auto" w:frame="1"/>
        </w:rPr>
        <w:drawing>
          <wp:inline distT="0" distB="0" distL="0" distR="0">
            <wp:extent cx="6524625" cy="2800350"/>
            <wp:effectExtent l="0" t="0" r="9525" b="0"/>
            <wp:docPr id="3" name="圖片 3" descr="Final Pareto Chart">
              <a:hlinkClick xmlns:a="http://schemas.openxmlformats.org/drawingml/2006/main" r:id="rId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inal Pareto Chart">
                      <a:hlinkClick r:id="rId41"/>
                    </pic:cNvP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524625" cy="2800350"/>
                    </a:xfrm>
                    <a:prstGeom prst="rect">
                      <a:avLst/>
                    </a:prstGeom>
                    <a:noFill/>
                    <a:ln>
                      <a:noFill/>
                    </a:ln>
                  </pic:spPr>
                </pic:pic>
              </a:graphicData>
            </a:graphic>
          </wp:inline>
        </w:drawing>
      </w:r>
    </w:p>
    <w:sectPr w:rsidR="000B59EB">
      <w:pgSz w:w="11906" w:h="16838"/>
      <w:pgMar w:top="1440" w:right="1800" w:bottom="1440" w:left="180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Open Sans">
    <w:panose1 w:val="020B0606030504020204"/>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wMDA1tTQ0NTQ3N7dU0lEKTi0uzszPAykwrAUAavn7/ywAAAA="/>
  </w:docVars>
  <w:rsids>
    <w:rsidRoot w:val="00537A44"/>
    <w:rsid w:val="000B59EB"/>
    <w:rsid w:val="0014694D"/>
    <w:rsid w:val="00537A44"/>
    <w:rsid w:val="005B6CC2"/>
    <w:rsid w:val="009F4275"/>
    <w:rsid w:val="00CF3E7F"/>
    <w:rsid w:val="00D71A1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5545E04-A0FC-4BD9-8699-E74CE11E5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paragraph" w:styleId="1">
    <w:name w:val="heading 1"/>
    <w:basedOn w:val="a"/>
    <w:link w:val="10"/>
    <w:uiPriority w:val="9"/>
    <w:qFormat/>
    <w:rsid w:val="00537A44"/>
    <w:pPr>
      <w:widowControl/>
      <w:spacing w:before="100" w:beforeAutospacing="1" w:after="100" w:afterAutospacing="1"/>
      <w:outlineLvl w:val="0"/>
    </w:pPr>
    <w:rPr>
      <w:rFonts w:ascii="新細明體" w:eastAsia="新細明體" w:hAnsi="新細明體" w:cs="新細明體"/>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537A44"/>
    <w:rPr>
      <w:rFonts w:ascii="新細明體" w:eastAsia="新細明體" w:hAnsi="新細明體" w:cs="新細明體"/>
      <w:b/>
      <w:bCs/>
      <w:kern w:val="36"/>
      <w:sz w:val="48"/>
      <w:szCs w:val="48"/>
    </w:rPr>
  </w:style>
  <w:style w:type="paragraph" w:styleId="HTML">
    <w:name w:val="HTML Preformatted"/>
    <w:basedOn w:val="a"/>
    <w:link w:val="HTML0"/>
    <w:uiPriority w:val="99"/>
    <w:semiHidden/>
    <w:unhideWhenUsed/>
    <w:rsid w:val="005B6CC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basedOn w:val="a0"/>
    <w:link w:val="HTML"/>
    <w:uiPriority w:val="99"/>
    <w:semiHidden/>
    <w:rsid w:val="005B6CC2"/>
    <w:rPr>
      <w:rFonts w:ascii="細明體" w:eastAsia="細明體" w:hAnsi="細明體" w:cs="細明體"/>
      <w:kern w:val="0"/>
      <w:szCs w:val="24"/>
    </w:rPr>
  </w:style>
  <w:style w:type="paragraph" w:styleId="Web">
    <w:name w:val="Normal (Web)"/>
    <w:basedOn w:val="a"/>
    <w:uiPriority w:val="99"/>
    <w:semiHidden/>
    <w:unhideWhenUsed/>
    <w:rsid w:val="000B59EB"/>
    <w:pPr>
      <w:widowControl/>
      <w:spacing w:before="100" w:beforeAutospacing="1" w:after="100" w:afterAutospacing="1"/>
    </w:pPr>
    <w:rPr>
      <w:rFonts w:ascii="新細明體" w:eastAsia="新細明體" w:hAnsi="新細明體" w:cs="新細明體"/>
      <w:kern w:val="0"/>
      <w:szCs w:val="24"/>
    </w:rPr>
  </w:style>
  <w:style w:type="character" w:styleId="a3">
    <w:name w:val="Strong"/>
    <w:basedOn w:val="a0"/>
    <w:uiPriority w:val="22"/>
    <w:qFormat/>
    <w:rsid w:val="000B59EB"/>
    <w:rPr>
      <w:b/>
      <w:bCs/>
    </w:rPr>
  </w:style>
  <w:style w:type="character" w:styleId="a4">
    <w:name w:val="Hyperlink"/>
    <w:basedOn w:val="a0"/>
    <w:uiPriority w:val="99"/>
    <w:semiHidden/>
    <w:unhideWhenUsed/>
    <w:rsid w:val="000B59EB"/>
    <w:rPr>
      <w:color w:val="0000FF"/>
      <w:u w:val="single"/>
    </w:rPr>
  </w:style>
  <w:style w:type="character" w:styleId="a5">
    <w:name w:val="Emphasis"/>
    <w:basedOn w:val="a0"/>
    <w:uiPriority w:val="20"/>
    <w:qFormat/>
    <w:rsid w:val="000B59E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70532">
      <w:bodyDiv w:val="1"/>
      <w:marLeft w:val="0"/>
      <w:marRight w:val="0"/>
      <w:marTop w:val="0"/>
      <w:marBottom w:val="0"/>
      <w:divBdr>
        <w:top w:val="none" w:sz="0" w:space="0" w:color="auto"/>
        <w:left w:val="none" w:sz="0" w:space="0" w:color="auto"/>
        <w:bottom w:val="none" w:sz="0" w:space="0" w:color="auto"/>
        <w:right w:val="none" w:sz="0" w:space="0" w:color="auto"/>
      </w:divBdr>
    </w:div>
    <w:div w:id="1198931277">
      <w:bodyDiv w:val="1"/>
      <w:marLeft w:val="0"/>
      <w:marRight w:val="0"/>
      <w:marTop w:val="0"/>
      <w:marBottom w:val="0"/>
      <w:divBdr>
        <w:top w:val="none" w:sz="0" w:space="0" w:color="auto"/>
        <w:left w:val="none" w:sz="0" w:space="0" w:color="auto"/>
        <w:bottom w:val="none" w:sz="0" w:space="0" w:color="auto"/>
        <w:right w:val="none" w:sz="0" w:space="0" w:color="auto"/>
      </w:divBdr>
    </w:div>
    <w:div w:id="2052223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powerbitips.azurewebsites.net/wp-content/uploads/2016/10/Item-Slicer.png" TargetMode="External"/><Relationship Id="rId18" Type="http://schemas.openxmlformats.org/officeDocument/2006/relationships/hyperlink" Target="http://powerbitips.azurewebsites.net/wp-content/uploads/2016/10/Calculated-Column.png" TargetMode="External"/><Relationship Id="rId26" Type="http://schemas.openxmlformats.org/officeDocument/2006/relationships/image" Target="media/image14.png"/><Relationship Id="rId39" Type="http://schemas.openxmlformats.org/officeDocument/2006/relationships/hyperlink" Target="http://powerbitips.azurewebsites.net/wp-content/uploads/2016/10/Sort-by-Sales.png" TargetMode="External"/><Relationship Id="rId21" Type="http://schemas.openxmlformats.org/officeDocument/2006/relationships/hyperlink" Target="http://powerbitips.azurewebsites.net/wp-content/uploads/2016/10/Summary-Table-Visual.png" TargetMode="External"/><Relationship Id="rId34" Type="http://schemas.openxmlformats.org/officeDocument/2006/relationships/image" Target="media/image18.png"/><Relationship Id="rId42" Type="http://schemas.openxmlformats.org/officeDocument/2006/relationships/image" Target="media/image22.png"/><Relationship Id="rId7" Type="http://schemas.openxmlformats.org/officeDocument/2006/relationships/image" Target="media/image3.png"/><Relationship Id="rId2" Type="http://schemas.openxmlformats.org/officeDocument/2006/relationships/settings" Target="settings.xml"/><Relationship Id="rId16" Type="http://schemas.openxmlformats.org/officeDocument/2006/relationships/hyperlink" Target="http://powerbitips.azurewebsites.net/wp-content/uploads/2016/10/Data-Table.png" TargetMode="External"/><Relationship Id="rId20" Type="http://schemas.openxmlformats.org/officeDocument/2006/relationships/image" Target="media/image11.png"/><Relationship Id="rId29" Type="http://schemas.openxmlformats.org/officeDocument/2006/relationships/hyperlink" Target="http://powerbitips.azurewebsites.net/wp-content/uploads/2016/10/Select-Category-1-and-Items-1-to-3.png" TargetMode="External"/><Relationship Id="rId41" Type="http://schemas.openxmlformats.org/officeDocument/2006/relationships/hyperlink" Target="http://powerbitips.azurewebsites.net/wp-content/uploads/2016/10/Final-Pareto-Chart.png" TargetMode="External"/><Relationship Id="rId1" Type="http://schemas.openxmlformats.org/officeDocument/2006/relationships/styles" Target="styles.xml"/><Relationship Id="rId6" Type="http://schemas.openxmlformats.org/officeDocument/2006/relationships/hyperlink" Target="http://powerbitips.azurewebsites.net/wp-content/uploads/2016/10/Load-Data-to-Query-Editor.png" TargetMode="External"/><Relationship Id="rId11" Type="http://schemas.openxmlformats.org/officeDocument/2006/relationships/hyperlink" Target="http://powerbitips.azurewebsites.net/wp-content/uploads/2016/10/Segment-Slicer.png" TargetMode="External"/><Relationship Id="rId24" Type="http://schemas.openxmlformats.org/officeDocument/2006/relationships/image" Target="media/image13.png"/><Relationship Id="rId32" Type="http://schemas.openxmlformats.org/officeDocument/2006/relationships/image" Target="media/image17.png"/><Relationship Id="rId37" Type="http://schemas.openxmlformats.org/officeDocument/2006/relationships/hyperlink" Target="http://powerbitips.azurewebsites.net/wp-content/uploads/2016/10/Add-Line-and-Stacked-Bar-Chart.png" TargetMode="External"/><Relationship Id="rId40" Type="http://schemas.openxmlformats.org/officeDocument/2006/relationships/image" Target="media/image21.png"/><Relationship Id="rId5" Type="http://schemas.openxmlformats.org/officeDocument/2006/relationships/image" Target="media/image2.png"/><Relationship Id="rId15" Type="http://schemas.openxmlformats.org/officeDocument/2006/relationships/image" Target="media/image8.png"/><Relationship Id="rId23" Type="http://schemas.openxmlformats.org/officeDocument/2006/relationships/hyperlink" Target="http://powerbitips.azurewebsites.net/wp-content/uploads/2016/10/Add-New-Fields.png" TargetMode="External"/><Relationship Id="rId28" Type="http://schemas.openxmlformats.org/officeDocument/2006/relationships/image" Target="media/image15.png"/><Relationship Id="rId36" Type="http://schemas.openxmlformats.org/officeDocument/2006/relationships/image" Target="media/image19.png"/><Relationship Id="rId10" Type="http://schemas.openxmlformats.org/officeDocument/2006/relationships/image" Target="media/image5.png"/><Relationship Id="rId19" Type="http://schemas.openxmlformats.org/officeDocument/2006/relationships/image" Target="media/image10.png"/><Relationship Id="rId31" Type="http://schemas.openxmlformats.org/officeDocument/2006/relationships/hyperlink" Target="http://powerbitips.azurewebsites.net/wp-content/uploads/2016/10/Change-Formatting.png" TargetMode="External"/><Relationship Id="rId44"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image" Target="media/image4.png"/><Relationship Id="rId14" Type="http://schemas.openxmlformats.org/officeDocument/2006/relationships/image" Target="media/image7.png"/><Relationship Id="rId22" Type="http://schemas.openxmlformats.org/officeDocument/2006/relationships/image" Target="media/image12.png"/><Relationship Id="rId27" Type="http://schemas.openxmlformats.org/officeDocument/2006/relationships/hyperlink" Target="http://powerbitips.azurewebsites.net/wp-content/uploads/2016/10/Update-Item-Slicer.png" TargetMode="External"/><Relationship Id="rId30" Type="http://schemas.openxmlformats.org/officeDocument/2006/relationships/image" Target="media/image16.png"/><Relationship Id="rId35" Type="http://schemas.openxmlformats.org/officeDocument/2006/relationships/hyperlink" Target="http://powerbitips.azurewebsites.net/wp-content/uploads/2016/10/Full-Summary-Table-Visual.png" TargetMode="External"/><Relationship Id="rId43" Type="http://schemas.openxmlformats.org/officeDocument/2006/relationships/fontTable" Target="fontTable.xml"/><Relationship Id="rId8" Type="http://schemas.openxmlformats.org/officeDocument/2006/relationships/hyperlink" Target="http://powerbitips.azurewebsites.net/wp-content/uploads/2016/10/Close-And-Apply.png" TargetMode="External"/><Relationship Id="rId3" Type="http://schemas.openxmlformats.org/officeDocument/2006/relationships/webSettings" Target="webSettings.xml"/><Relationship Id="rId12" Type="http://schemas.openxmlformats.org/officeDocument/2006/relationships/image" Target="media/image6.png"/><Relationship Id="rId17" Type="http://schemas.openxmlformats.org/officeDocument/2006/relationships/image" Target="media/image9.png"/><Relationship Id="rId25" Type="http://schemas.openxmlformats.org/officeDocument/2006/relationships/hyperlink" Target="http://powerbitips.azurewebsites.net/wp-content/uploads/2016/10/Update-Segment-Slicer.png" TargetMode="External"/><Relationship Id="rId33" Type="http://schemas.openxmlformats.org/officeDocument/2006/relationships/hyperlink" Target="http://powerbitips.azurewebsites.net/wp-content/uploads/2016/10/Fields-List-1.png" TargetMode="External"/><Relationship Id="rId38" Type="http://schemas.openxmlformats.org/officeDocument/2006/relationships/image" Target="media/image20.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17</Pages>
  <Words>1116</Words>
  <Characters>6367</Characters>
  <Application>Microsoft Office Word</Application>
  <DocSecurity>0</DocSecurity>
  <Lines>53</Lines>
  <Paragraphs>14</Paragraphs>
  <ScaleCrop>false</ScaleCrop>
  <Company/>
  <LinksUpToDate>false</LinksUpToDate>
  <CharactersWithSpaces>74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鄭聰貴(1039)</dc:creator>
  <cp:keywords/>
  <dc:description/>
  <cp:lastModifiedBy>鄭聰貴(1039)</cp:lastModifiedBy>
  <cp:revision>3</cp:revision>
  <dcterms:created xsi:type="dcterms:W3CDTF">2021-12-13T14:49:00Z</dcterms:created>
  <dcterms:modified xsi:type="dcterms:W3CDTF">2021-12-13T15:42:00Z</dcterms:modified>
</cp:coreProperties>
</file>